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44C7B" w14:textId="23700670" w:rsidR="00D45DE1" w:rsidRPr="003B3CC8" w:rsidRDefault="0056140F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FA7DE99" w:rsidRPr="67E3C653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66EEFC6C" w:rsidRPr="67E3C653">
        <w:rPr>
          <w:rFonts w:asciiTheme="majorHAnsi" w:hAnsiTheme="majorHAnsi" w:cstheme="majorBidi"/>
          <w:sz w:val="28"/>
          <w:szCs w:val="28"/>
        </w:rPr>
        <w:t xml:space="preserve"> // WEEK </w:t>
      </w:r>
      <w:r w:rsidR="009276E7" w:rsidRPr="67E3C653">
        <w:rPr>
          <w:rFonts w:asciiTheme="majorHAnsi" w:hAnsiTheme="majorHAnsi" w:cstheme="majorBidi"/>
          <w:sz w:val="28"/>
          <w:szCs w:val="28"/>
        </w:rPr>
        <w:t>7</w:t>
      </w:r>
    </w:p>
    <w:p w14:paraId="366AF414" w14:textId="10F6A63C" w:rsidR="00D45DE1" w:rsidRPr="003B3CC8" w:rsidRDefault="00707749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2021271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2021271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 w:rsidR="0056140F">
        <w:br/>
      </w:r>
      <w:r w:rsidR="00937177" w:rsidRPr="32021271">
        <w:rPr>
          <w:rFonts w:asciiTheme="majorHAnsi" w:hAnsiTheme="majorHAnsi" w:cstheme="majorBidi"/>
          <w:sz w:val="22"/>
          <w:szCs w:val="22"/>
        </w:rPr>
        <w:t>That You May Believe</w:t>
      </w:r>
      <w:r w:rsidR="00A9307E" w:rsidRPr="32021271">
        <w:rPr>
          <w:rFonts w:asciiTheme="majorHAnsi" w:hAnsiTheme="majorHAnsi" w:cstheme="majorBidi"/>
          <w:sz w:val="22"/>
          <w:szCs w:val="22"/>
        </w:rPr>
        <w:t>, John</w:t>
      </w:r>
      <w:r w:rsidR="004C5054" w:rsidRPr="32021271">
        <w:rPr>
          <w:rFonts w:asciiTheme="majorHAnsi" w:hAnsiTheme="majorHAnsi" w:cstheme="majorBidi"/>
          <w:sz w:val="22"/>
          <w:szCs w:val="22"/>
        </w:rPr>
        <w:t xml:space="preserve"> // </w:t>
      </w:r>
      <w:r w:rsidR="00D01CDF" w:rsidRPr="32021271">
        <w:rPr>
          <w:rFonts w:asciiTheme="majorHAnsi" w:hAnsiTheme="majorHAnsi" w:cstheme="majorBidi"/>
          <w:sz w:val="22"/>
          <w:szCs w:val="22"/>
        </w:rPr>
        <w:t xml:space="preserve">October </w:t>
      </w:r>
      <w:r w:rsidR="009276E7">
        <w:rPr>
          <w:rFonts w:asciiTheme="majorHAnsi" w:hAnsiTheme="majorHAnsi" w:cstheme="majorBidi"/>
          <w:sz w:val="22"/>
          <w:szCs w:val="22"/>
        </w:rPr>
        <w:t>24/25</w:t>
      </w:r>
      <w:r w:rsidR="004C5054" w:rsidRPr="32021271">
        <w:rPr>
          <w:rFonts w:asciiTheme="majorHAnsi" w:hAnsiTheme="majorHAnsi" w:cstheme="majorBidi"/>
          <w:sz w:val="22"/>
          <w:szCs w:val="22"/>
        </w:rPr>
        <w:t>, 2020</w:t>
      </w:r>
    </w:p>
    <w:p w14:paraId="11793E55" w14:textId="4CA88D77" w:rsidR="00D45DE1" w:rsidRPr="003B3CC8" w:rsidRDefault="0C217D65" w:rsidP="079535B3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5CF05CE">
        <w:rPr>
          <w:rFonts w:asciiTheme="majorHAnsi" w:hAnsiTheme="majorHAnsi" w:cstheme="majorBidi"/>
          <w:sz w:val="22"/>
          <w:szCs w:val="22"/>
        </w:rPr>
        <w:t>Jesus or Caesar</w:t>
      </w:r>
      <w:r w:rsidR="2B985258" w:rsidRPr="079535B3">
        <w:rPr>
          <w:rFonts w:asciiTheme="majorHAnsi" w:hAnsiTheme="majorHAnsi" w:cstheme="majorBidi"/>
          <w:sz w:val="22"/>
          <w:szCs w:val="22"/>
        </w:rPr>
        <w:t xml:space="preserve"> // J</w:t>
      </w:r>
      <w:r w:rsidR="00707749" w:rsidRPr="079535B3">
        <w:rPr>
          <w:rFonts w:asciiTheme="majorHAnsi" w:hAnsiTheme="majorHAnsi" w:cstheme="majorBidi"/>
          <w:sz w:val="22"/>
          <w:szCs w:val="22"/>
        </w:rPr>
        <w:t xml:space="preserve">ohn </w:t>
      </w:r>
      <w:r w:rsidR="00256A61" w:rsidRPr="079535B3">
        <w:rPr>
          <w:rFonts w:asciiTheme="majorHAnsi" w:hAnsiTheme="majorHAnsi" w:cstheme="majorBidi"/>
          <w:sz w:val="22"/>
          <w:szCs w:val="22"/>
        </w:rPr>
        <w:t>1</w:t>
      </w:r>
      <w:r w:rsidR="00C273AD">
        <w:rPr>
          <w:rFonts w:asciiTheme="majorHAnsi" w:hAnsiTheme="majorHAnsi" w:cstheme="majorBidi"/>
          <w:sz w:val="22"/>
          <w:szCs w:val="22"/>
        </w:rPr>
        <w:t>9</w:t>
      </w:r>
      <w:r w:rsidR="009276E7">
        <w:rPr>
          <w:rFonts w:asciiTheme="majorHAnsi" w:hAnsiTheme="majorHAnsi" w:cstheme="majorBidi"/>
          <w:sz w:val="22"/>
          <w:szCs w:val="22"/>
        </w:rPr>
        <w:t>:1-16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8E099A3" w14:textId="6B494FE5" w:rsidR="00B47DBC" w:rsidRPr="00B700EC" w:rsidRDefault="009276E7" w:rsidP="161AC102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is week,</w:t>
      </w:r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we step into a courtroom where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Jesus confronts Pilate</w:t>
      </w:r>
      <w:r w:rsidR="00D8431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’</w:t>
      </w:r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s views on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uthority and kingship, guilt and innocence. Th</w:t>
      </w:r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ugh beaten and wearing a crown made of thorns, there’s little doubt that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Jesus </w:t>
      </w:r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controls the outcome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.</w:t>
      </w:r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Our questions focus on how </w:t>
      </w:r>
      <w:proofErr w:type="gramStart"/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is shapes</w:t>
      </w:r>
      <w:proofErr w:type="gramEnd"/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our </w:t>
      </w:r>
      <w:r w:rsidR="00E70411" w:rsidRPr="00D530E7">
        <w:rPr>
          <w:rStyle w:val="normaltextrun"/>
          <w:rFonts w:asciiTheme="majorHAnsi" w:eastAsiaTheme="majorEastAsia" w:hAnsiTheme="majorHAnsi" w:cstheme="majorBidi"/>
          <w:i/>
          <w:iCs/>
          <w:color w:val="090909"/>
          <w:sz w:val="22"/>
          <w:szCs w:val="22"/>
        </w:rPr>
        <w:t>belief</w:t>
      </w:r>
      <w:r w:rsidR="00E704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in Him.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</w:p>
    <w:p w14:paraId="3647CD6F" w14:textId="46159D15" w:rsidR="530FC34E" w:rsidRDefault="530FC34E" w:rsidP="530FC34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77AF3AB0" w14:textId="1AC322B7" w:rsidR="009E4407" w:rsidRPr="009E4407" w:rsidRDefault="00E70411" w:rsidP="516CC293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What’s something you have that carries sentimental value? </w:t>
      </w:r>
    </w:p>
    <w:p w14:paraId="65852502" w14:textId="7748A407" w:rsidR="00D142E5" w:rsidRPr="00AC7983" w:rsidRDefault="00D142E5" w:rsidP="00D142E5">
      <w:pPr>
        <w:rPr>
          <w:sz w:val="22"/>
          <w:szCs w:val="22"/>
        </w:rPr>
      </w:pPr>
    </w:p>
    <w:p w14:paraId="38C98938" w14:textId="26A1F9BE" w:rsidR="00D142E5" w:rsidRPr="00AC7983" w:rsidRDefault="00D142E5" w:rsidP="00D142E5">
      <w:pPr>
        <w:rPr>
          <w:sz w:val="22"/>
          <w:szCs w:val="22"/>
        </w:rPr>
      </w:pPr>
    </w:p>
    <w:p w14:paraId="2EF6C40B" w14:textId="4BCBA18D" w:rsidR="00D142E5" w:rsidRPr="00AC7983" w:rsidRDefault="00D142E5" w:rsidP="00D142E5">
      <w:pPr>
        <w:rPr>
          <w:sz w:val="22"/>
          <w:szCs w:val="22"/>
        </w:rPr>
      </w:pPr>
    </w:p>
    <w:p w14:paraId="5E0189F8" w14:textId="77777777" w:rsidR="00D142E5" w:rsidRPr="00AC7983" w:rsidRDefault="00D142E5" w:rsidP="00D142E5">
      <w:pPr>
        <w:rPr>
          <w:sz w:val="22"/>
          <w:szCs w:val="22"/>
        </w:rPr>
      </w:pPr>
    </w:p>
    <w:p w14:paraId="6ABB7008" w14:textId="50E4986C" w:rsidR="00D142E5" w:rsidRPr="00AC7983" w:rsidRDefault="00E70411" w:rsidP="009E4407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What is your favorite time of day and why?</w:t>
      </w:r>
    </w:p>
    <w:p w14:paraId="1FD6E98F" w14:textId="33C5E296" w:rsidR="003B2AE8" w:rsidRPr="00E33DA0" w:rsidRDefault="003B2AE8" w:rsidP="516CC293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1B57366" w14:textId="275AE76F" w:rsidR="516CC293" w:rsidRDefault="516CC293" w:rsidP="516CC293">
      <w:pPr>
        <w:spacing w:before="120"/>
        <w:ind w:left="360"/>
        <w:rPr>
          <w:rFonts w:asciiTheme="majorHAnsi" w:hAnsiTheme="majorHAnsi" w:cstheme="majorBidi"/>
          <w:color w:val="000000" w:themeColor="text1"/>
          <w:sz w:val="22"/>
          <w:szCs w:val="22"/>
        </w:rPr>
      </w:pPr>
    </w:p>
    <w:p w14:paraId="66250E0C" w14:textId="23F3B0B1" w:rsidR="009D036A" w:rsidRPr="003B2AE8" w:rsidRDefault="009D036A" w:rsidP="516CC293">
      <w:pPr>
        <w:spacing w:before="120"/>
        <w:rPr>
          <w:rFonts w:asciiTheme="majorHAnsi" w:hAnsiTheme="majorHAnsi" w:cstheme="majorBid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582FAB96" w:rsidR="00096ABE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’re learning together</w:t>
      </w:r>
    </w:p>
    <w:p w14:paraId="4EFF725E" w14:textId="1DC9B5EA" w:rsidR="00C94D4C" w:rsidRPr="003B3CC8" w:rsidRDefault="008C79CF" w:rsidP="005253D1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4EF47098" w14:textId="4A60D0B9" w:rsidR="001F49D9" w:rsidRDefault="003B7D91" w:rsidP="69BDF4B9">
      <w:pPr>
        <w:pStyle w:val="NormalWeb"/>
        <w:numPr>
          <w:ilvl w:val="0"/>
          <w:numId w:val="3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</w:pPr>
      <w:r w:rsidRPr="69BDF4B9">
        <w:rPr>
          <w:rFonts w:asciiTheme="majorHAnsi" w:hAnsiTheme="majorHAnsi" w:cstheme="majorBidi"/>
          <w:sz w:val="22"/>
          <w:szCs w:val="22"/>
        </w:rPr>
        <w:t>Invite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69BDF4B9">
        <w:rPr>
          <w:rFonts w:asciiTheme="majorHAnsi" w:hAnsiTheme="majorHAnsi" w:cstheme="majorBidi"/>
          <w:sz w:val="22"/>
          <w:szCs w:val="22"/>
        </w:rPr>
        <w:t>someone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7DA63174" w:rsidRPr="69BDF4B9">
        <w:rPr>
          <w:rFonts w:asciiTheme="majorHAnsi" w:hAnsiTheme="majorHAnsi" w:cstheme="majorBidi"/>
          <w:sz w:val="22"/>
          <w:szCs w:val="22"/>
        </w:rPr>
        <w:t>(or a couple</w:t>
      </w:r>
      <w:r w:rsidR="4E3583C5" w:rsidRPr="69BDF4B9">
        <w:rPr>
          <w:rFonts w:asciiTheme="majorHAnsi" w:hAnsiTheme="majorHAnsi" w:cstheme="majorBidi"/>
          <w:sz w:val="22"/>
          <w:szCs w:val="22"/>
        </w:rPr>
        <w:t xml:space="preserve"> of</w:t>
      </w:r>
      <w:r w:rsidR="7DA63174" w:rsidRPr="69BDF4B9">
        <w:rPr>
          <w:rFonts w:asciiTheme="majorHAnsi" w:hAnsiTheme="majorHAnsi" w:cstheme="majorBidi"/>
          <w:sz w:val="22"/>
          <w:szCs w:val="22"/>
        </w:rPr>
        <w:t xml:space="preserve"> people)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Pr="69BDF4B9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read </w:t>
      </w:r>
      <w:r w:rsidR="00E33DA0" w:rsidRPr="69BDF4B9">
        <w:rPr>
          <w:rFonts w:asciiTheme="majorHAnsi" w:hAnsiTheme="majorHAnsi" w:cstheme="majorBidi"/>
          <w:sz w:val="22"/>
          <w:szCs w:val="22"/>
        </w:rPr>
        <w:t>John 1</w:t>
      </w:r>
      <w:r w:rsidR="00D530E7">
        <w:rPr>
          <w:rFonts w:asciiTheme="majorHAnsi" w:hAnsiTheme="majorHAnsi" w:cstheme="majorBidi"/>
          <w:sz w:val="22"/>
          <w:szCs w:val="22"/>
        </w:rPr>
        <w:t>9:1-16</w:t>
      </w:r>
      <w:r w:rsidR="009E39FE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69BDF4B9">
        <w:rPr>
          <w:rFonts w:asciiTheme="majorHAnsi" w:hAnsiTheme="majorHAnsi" w:cstheme="majorBidi"/>
          <w:sz w:val="22"/>
          <w:szCs w:val="22"/>
        </w:rPr>
        <w:t>to the group.</w:t>
      </w:r>
    </w:p>
    <w:p w14:paraId="22698F73" w14:textId="22771F31" w:rsidR="003A06AF" w:rsidRPr="00CD7674" w:rsidRDefault="003A06AF" w:rsidP="003A06AF">
      <w:pPr>
        <w:pStyle w:val="NormalWeb"/>
        <w:pBdr>
          <w:bottom w:val="single" w:sz="6" w:space="1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8C6D1B" w14:textId="0F7245A7" w:rsidR="3FF34510" w:rsidRDefault="3FF34510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2DE6D88F" w14:textId="77777777" w:rsidR="006721E1" w:rsidRDefault="006721E1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4877C44A" w14:textId="77777777" w:rsidR="004E7667" w:rsidRDefault="004E7667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36752E23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2F3A311" w14:textId="3E3749CF" w:rsidR="580E70E9" w:rsidRDefault="03B43CED" w:rsidP="00A2668F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33B18D6D" w14:textId="118BE73B" w:rsidR="0BE03B7F" w:rsidRPr="002C529D" w:rsidRDefault="00E55489" w:rsidP="005253D1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Based on things you’</w:t>
      </w:r>
      <w:r w:rsidR="005355DB">
        <w:rPr>
          <w:rFonts w:asciiTheme="majorHAnsi" w:hAnsiTheme="majorHAnsi" w:cstheme="majorBidi"/>
          <w:sz w:val="22"/>
          <w:szCs w:val="22"/>
        </w:rPr>
        <w:t>r</w:t>
      </w:r>
      <w:r>
        <w:rPr>
          <w:rFonts w:asciiTheme="majorHAnsi" w:hAnsiTheme="majorHAnsi" w:cstheme="majorBidi"/>
          <w:sz w:val="22"/>
          <w:szCs w:val="22"/>
        </w:rPr>
        <w:t xml:space="preserve">e learning throughout the book of John and including this passage, what kind of King </w:t>
      </w:r>
      <w:r w:rsidR="00A30E74">
        <w:rPr>
          <w:rFonts w:asciiTheme="majorHAnsi" w:hAnsiTheme="majorHAnsi" w:cstheme="majorBidi"/>
          <w:sz w:val="22"/>
          <w:szCs w:val="22"/>
        </w:rPr>
        <w:t>i</w:t>
      </w:r>
      <w:r>
        <w:rPr>
          <w:rFonts w:asciiTheme="majorHAnsi" w:hAnsiTheme="majorHAnsi" w:cstheme="majorBidi"/>
          <w:sz w:val="22"/>
          <w:szCs w:val="22"/>
        </w:rPr>
        <w:t xml:space="preserve">s Jesus? </w:t>
      </w:r>
    </w:p>
    <w:p w14:paraId="4C2E7F95" w14:textId="03D56ADF" w:rsidR="42065EAD" w:rsidRDefault="3D32665B" w:rsidP="00D658ED">
      <w:pPr>
        <w:snapToGrid w:val="0"/>
        <w:spacing w:before="120"/>
        <w:rPr>
          <w:rFonts w:asciiTheme="majorHAnsi" w:hAnsiTheme="majorHAnsi" w:cstheme="majorBidi"/>
          <w:sz w:val="22"/>
          <w:szCs w:val="22"/>
        </w:rPr>
      </w:pPr>
      <w:r w:rsidRPr="0097642C">
        <w:rPr>
          <w:rFonts w:asciiTheme="majorHAnsi" w:hAnsiTheme="majorHAnsi" w:cstheme="majorBidi"/>
          <w:sz w:val="22"/>
          <w:szCs w:val="22"/>
        </w:rPr>
        <w:t xml:space="preserve"> </w:t>
      </w:r>
    </w:p>
    <w:p w14:paraId="53C892FC" w14:textId="0BDC1EFC" w:rsidR="42065EAD" w:rsidRDefault="42065EAD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637A739" w14:textId="348061DD" w:rsidR="580E70E9" w:rsidRDefault="580E70E9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1515084A" w14:textId="53549663" w:rsidR="001337BD" w:rsidRPr="001337BD" w:rsidRDefault="6AB78E28" w:rsidP="5CA272F9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562012DA">
        <w:rPr>
          <w:rFonts w:asciiTheme="majorHAnsi" w:hAnsiTheme="majorHAnsi" w:cstheme="majorBidi"/>
          <w:sz w:val="22"/>
          <w:szCs w:val="22"/>
        </w:rPr>
        <w:t>Pastor</w:t>
      </w:r>
      <w:r w:rsidR="00AF3BA4" w:rsidRPr="562012DA">
        <w:rPr>
          <w:rFonts w:asciiTheme="majorHAnsi" w:hAnsiTheme="majorHAnsi" w:cstheme="majorBidi"/>
          <w:sz w:val="22"/>
          <w:szCs w:val="22"/>
        </w:rPr>
        <w:t xml:space="preserve"> Bryan</w:t>
      </w:r>
      <w:r w:rsidR="61EEA5DF" w:rsidRPr="562012DA">
        <w:rPr>
          <w:rFonts w:asciiTheme="majorHAnsi" w:hAnsiTheme="majorHAnsi" w:cstheme="majorBidi"/>
          <w:sz w:val="22"/>
          <w:szCs w:val="22"/>
        </w:rPr>
        <w:t xml:space="preserve"> has</w:t>
      </w:r>
      <w:r w:rsidR="00AF3BA4" w:rsidRPr="562012DA">
        <w:rPr>
          <w:rFonts w:asciiTheme="majorHAnsi" w:hAnsiTheme="majorHAnsi" w:cstheme="majorBidi"/>
          <w:sz w:val="22"/>
          <w:szCs w:val="22"/>
        </w:rPr>
        <w:t xml:space="preserve"> described Pilate a</w:t>
      </w:r>
      <w:r w:rsidR="0011678C" w:rsidRPr="562012DA">
        <w:rPr>
          <w:rFonts w:asciiTheme="majorHAnsi" w:hAnsiTheme="majorHAnsi" w:cstheme="majorBidi"/>
          <w:sz w:val="22"/>
          <w:szCs w:val="22"/>
        </w:rPr>
        <w:t>s</w:t>
      </w:r>
      <w:r w:rsidR="00AF3BA4" w:rsidRPr="562012DA">
        <w:rPr>
          <w:rFonts w:asciiTheme="majorHAnsi" w:hAnsiTheme="majorHAnsi" w:cstheme="majorBidi"/>
          <w:sz w:val="22"/>
          <w:szCs w:val="22"/>
        </w:rPr>
        <w:t xml:space="preserve"> a practical man who wanted to please Rome and keep the peace</w:t>
      </w:r>
      <w:r w:rsidR="00464286" w:rsidRPr="562012DA">
        <w:rPr>
          <w:rFonts w:asciiTheme="majorHAnsi" w:hAnsiTheme="majorHAnsi" w:cstheme="majorBidi"/>
          <w:sz w:val="22"/>
          <w:szCs w:val="22"/>
        </w:rPr>
        <w:t xml:space="preserve"> among the Jews. </w:t>
      </w:r>
      <w:r w:rsidR="002F6882" w:rsidRPr="562012DA">
        <w:rPr>
          <w:rFonts w:asciiTheme="majorHAnsi" w:hAnsiTheme="majorHAnsi" w:cstheme="majorBidi"/>
          <w:sz w:val="22"/>
          <w:szCs w:val="22"/>
        </w:rPr>
        <w:t xml:space="preserve">Read </w:t>
      </w:r>
      <w:r w:rsidR="00212730" w:rsidRPr="562012DA">
        <w:rPr>
          <w:rFonts w:asciiTheme="majorHAnsi" w:hAnsiTheme="majorHAnsi" w:cstheme="majorBidi"/>
          <w:sz w:val="22"/>
          <w:szCs w:val="22"/>
        </w:rPr>
        <w:t>John 19:4-</w:t>
      </w:r>
      <w:r w:rsidR="00B64CB1" w:rsidRPr="562012DA">
        <w:rPr>
          <w:rFonts w:asciiTheme="majorHAnsi" w:hAnsiTheme="majorHAnsi" w:cstheme="majorBidi"/>
          <w:sz w:val="22"/>
          <w:szCs w:val="22"/>
        </w:rPr>
        <w:t>8</w:t>
      </w:r>
      <w:r w:rsidR="00212730" w:rsidRPr="562012DA">
        <w:rPr>
          <w:rFonts w:asciiTheme="majorHAnsi" w:hAnsiTheme="majorHAnsi" w:cstheme="majorBidi"/>
          <w:sz w:val="22"/>
          <w:szCs w:val="22"/>
        </w:rPr>
        <w:t xml:space="preserve"> </w:t>
      </w:r>
      <w:r w:rsidR="00EB5ED5" w:rsidRPr="562012DA">
        <w:rPr>
          <w:rFonts w:asciiTheme="majorHAnsi" w:hAnsiTheme="majorHAnsi" w:cstheme="majorBidi"/>
          <w:sz w:val="22"/>
          <w:szCs w:val="22"/>
        </w:rPr>
        <w:t xml:space="preserve">to gain some insight on Pilate’s leadership. </w:t>
      </w:r>
    </w:p>
    <w:p w14:paraId="2231CAB1" w14:textId="77777777" w:rsidR="001337BD" w:rsidRDefault="001337BD" w:rsidP="001337BD">
      <w:pPr>
        <w:pStyle w:val="ListParagraph"/>
        <w:spacing w:before="120"/>
        <w:rPr>
          <w:rFonts w:asciiTheme="majorHAnsi" w:hAnsiTheme="majorHAnsi" w:cstheme="majorBidi"/>
          <w:sz w:val="22"/>
          <w:szCs w:val="22"/>
        </w:rPr>
      </w:pPr>
    </w:p>
    <w:p w14:paraId="607D3EF4" w14:textId="789B0AA6" w:rsidR="00A226FB" w:rsidRPr="001337BD" w:rsidRDefault="00EB0F9A" w:rsidP="006C7F5A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a.  </w:t>
      </w:r>
      <w:r w:rsidR="00466D2B">
        <w:rPr>
          <w:rFonts w:asciiTheme="majorHAnsi" w:hAnsiTheme="majorHAnsi" w:cstheme="majorBidi"/>
          <w:sz w:val="22"/>
          <w:szCs w:val="22"/>
        </w:rPr>
        <w:t>Consider w</w:t>
      </w:r>
      <w:r w:rsidR="00BA3DB6" w:rsidRPr="001337BD">
        <w:rPr>
          <w:rFonts w:asciiTheme="majorHAnsi" w:hAnsiTheme="majorHAnsi" w:cstheme="majorBidi"/>
          <w:sz w:val="22"/>
          <w:szCs w:val="22"/>
        </w:rPr>
        <w:t>hat ki</w:t>
      </w:r>
      <w:r w:rsidR="004805F5" w:rsidRPr="001337BD">
        <w:rPr>
          <w:rFonts w:asciiTheme="majorHAnsi" w:hAnsiTheme="majorHAnsi" w:cstheme="majorBidi"/>
          <w:sz w:val="22"/>
          <w:szCs w:val="22"/>
        </w:rPr>
        <w:t>n</w:t>
      </w:r>
      <w:r w:rsidR="00BA3DB6" w:rsidRPr="001337BD">
        <w:rPr>
          <w:rFonts w:asciiTheme="majorHAnsi" w:hAnsiTheme="majorHAnsi" w:cstheme="majorBidi"/>
          <w:sz w:val="22"/>
          <w:szCs w:val="22"/>
        </w:rPr>
        <w:t xml:space="preserve">d of leader </w:t>
      </w:r>
      <w:r w:rsidR="00466D2B">
        <w:rPr>
          <w:rFonts w:asciiTheme="majorHAnsi" w:hAnsiTheme="majorHAnsi" w:cstheme="majorBidi"/>
          <w:sz w:val="22"/>
          <w:szCs w:val="22"/>
        </w:rPr>
        <w:t xml:space="preserve">Pilate was. </w:t>
      </w:r>
      <w:r w:rsidR="006C7F5A">
        <w:rPr>
          <w:rFonts w:asciiTheme="majorHAnsi" w:hAnsiTheme="majorHAnsi" w:cstheme="majorBidi"/>
          <w:sz w:val="22"/>
          <w:szCs w:val="22"/>
        </w:rPr>
        <w:t>Why would He scourge a man he finds no fault in?</w:t>
      </w:r>
    </w:p>
    <w:p w14:paraId="08D582E3" w14:textId="469ADC7C" w:rsidR="00A2702E" w:rsidRDefault="00A2702E" w:rsidP="00A2702E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E09496E" w14:textId="77777777" w:rsidR="004B6883" w:rsidRDefault="004B6883" w:rsidP="00A2702E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15A8A662" w14:textId="003160DD" w:rsidR="00A2702E" w:rsidRPr="007E4631" w:rsidRDefault="00EB0F9A" w:rsidP="67E3C653">
      <w:pPr>
        <w:spacing w:before="120"/>
        <w:ind w:left="720" w:firstLine="720"/>
        <w:rPr>
          <w:rFonts w:asciiTheme="majorHAnsi" w:hAnsiTheme="majorHAnsi" w:cstheme="majorBidi"/>
          <w:sz w:val="22"/>
          <w:szCs w:val="22"/>
        </w:rPr>
      </w:pPr>
      <w:r w:rsidRPr="67E3C653">
        <w:rPr>
          <w:rFonts w:asciiTheme="majorHAnsi" w:hAnsiTheme="majorHAnsi" w:cstheme="majorBidi"/>
          <w:sz w:val="22"/>
          <w:szCs w:val="22"/>
        </w:rPr>
        <w:t xml:space="preserve">b.  </w:t>
      </w:r>
      <w:r w:rsidR="00A2702E" w:rsidRPr="67E3C653">
        <w:rPr>
          <w:rFonts w:asciiTheme="majorHAnsi" w:hAnsiTheme="majorHAnsi" w:cstheme="majorBidi"/>
          <w:sz w:val="22"/>
          <w:szCs w:val="22"/>
        </w:rPr>
        <w:t xml:space="preserve">What was </w:t>
      </w:r>
      <w:r w:rsidR="007E4631" w:rsidRPr="67E3C653">
        <w:rPr>
          <w:rFonts w:asciiTheme="majorHAnsi" w:hAnsiTheme="majorHAnsi" w:cstheme="majorBidi"/>
          <w:sz w:val="22"/>
          <w:szCs w:val="22"/>
        </w:rPr>
        <w:t>Pilate so afraid of?</w:t>
      </w:r>
      <w:r w:rsidR="00C16B9F" w:rsidRPr="67E3C653">
        <w:rPr>
          <w:rFonts w:asciiTheme="majorHAnsi" w:hAnsiTheme="majorHAnsi" w:cstheme="majorBidi"/>
          <w:sz w:val="22"/>
          <w:szCs w:val="22"/>
        </w:rPr>
        <w:t xml:space="preserve"> (See</w:t>
      </w:r>
      <w:r w:rsidR="79BC274B" w:rsidRPr="67E3C653">
        <w:rPr>
          <w:rFonts w:asciiTheme="majorHAnsi" w:hAnsiTheme="majorHAnsi" w:cstheme="majorBidi"/>
          <w:sz w:val="22"/>
          <w:szCs w:val="22"/>
        </w:rPr>
        <w:t xml:space="preserve"> also</w:t>
      </w:r>
      <w:r w:rsidR="00C16B9F" w:rsidRPr="67E3C653">
        <w:rPr>
          <w:rFonts w:asciiTheme="majorHAnsi" w:hAnsiTheme="majorHAnsi" w:cstheme="majorBidi"/>
          <w:sz w:val="22"/>
          <w:szCs w:val="22"/>
        </w:rPr>
        <w:t xml:space="preserve"> Matthew 27:19)</w:t>
      </w:r>
    </w:p>
    <w:p w14:paraId="70839A63" w14:textId="78BEFC54" w:rsidR="004805F5" w:rsidRDefault="004805F5" w:rsidP="004805F5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0A9E43D9" w14:textId="749D9A2B" w:rsidR="00794A0F" w:rsidRDefault="00794A0F" w:rsidP="005B11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5D30689E" w14:textId="77777777" w:rsidR="00794A0F" w:rsidRPr="005B112F" w:rsidRDefault="00794A0F" w:rsidP="005B11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1F9B58BC" w14:textId="77777777" w:rsidR="00305B56" w:rsidRDefault="00305B56" w:rsidP="004F1A7C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538D1F94" w14:textId="5044BFA9" w:rsidR="004B6883" w:rsidRDefault="00410271" w:rsidP="67E3C65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67E3C653">
        <w:rPr>
          <w:rFonts w:asciiTheme="majorHAnsi" w:eastAsiaTheme="majorEastAsia" w:hAnsiTheme="majorHAnsi" w:cstheme="majorBidi"/>
          <w:sz w:val="22"/>
          <w:szCs w:val="22"/>
        </w:rPr>
        <w:t>I</w:t>
      </w:r>
      <w:r w:rsidR="001866D8" w:rsidRPr="67E3C653">
        <w:rPr>
          <w:rFonts w:asciiTheme="majorHAnsi" w:eastAsiaTheme="majorEastAsia" w:hAnsiTheme="majorHAnsi" w:cstheme="majorBidi"/>
          <w:sz w:val="22"/>
          <w:szCs w:val="22"/>
        </w:rPr>
        <w:t>f you could put yourself in Pilate’s shoes</w:t>
      </w:r>
      <w:r w:rsidR="008817C9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– a practical man, in a </w:t>
      </w:r>
      <w:r w:rsidR="73A96657" w:rsidRPr="67E3C653">
        <w:rPr>
          <w:rFonts w:asciiTheme="majorHAnsi" w:eastAsiaTheme="majorEastAsia" w:hAnsiTheme="majorHAnsi" w:cstheme="majorBidi"/>
          <w:sz w:val="22"/>
          <w:szCs w:val="22"/>
        </w:rPr>
        <w:t>dead-end</w:t>
      </w:r>
      <w:r w:rsidR="008817C9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job, an</w:t>
      </w:r>
      <w:r w:rsidR="0083233E" w:rsidRPr="67E3C653">
        <w:rPr>
          <w:rFonts w:asciiTheme="majorHAnsi" w:eastAsiaTheme="majorEastAsia" w:hAnsiTheme="majorHAnsi" w:cstheme="majorBidi"/>
          <w:sz w:val="22"/>
          <w:szCs w:val="22"/>
        </w:rPr>
        <w:t xml:space="preserve">d visibly afraid </w:t>
      </w:r>
      <w:r w:rsidR="007D4174" w:rsidRPr="67E3C653">
        <w:rPr>
          <w:rFonts w:asciiTheme="majorHAnsi" w:eastAsiaTheme="majorEastAsia" w:hAnsiTheme="majorHAnsi" w:cstheme="majorBidi"/>
          <w:sz w:val="22"/>
          <w:szCs w:val="22"/>
        </w:rPr>
        <w:t>–</w:t>
      </w:r>
      <w:r w:rsidR="0083233E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7D4174" w:rsidRPr="67E3C653">
        <w:rPr>
          <w:rFonts w:asciiTheme="majorHAnsi" w:eastAsiaTheme="majorEastAsia" w:hAnsiTheme="majorHAnsi" w:cstheme="majorBidi"/>
          <w:sz w:val="22"/>
          <w:szCs w:val="22"/>
        </w:rPr>
        <w:t xml:space="preserve">what would you hope to achieve by </w:t>
      </w:r>
      <w:r w:rsidR="00EA79D8" w:rsidRPr="67E3C653">
        <w:rPr>
          <w:rFonts w:asciiTheme="majorHAnsi" w:eastAsiaTheme="majorEastAsia" w:hAnsiTheme="majorHAnsi" w:cstheme="majorBidi"/>
          <w:sz w:val="22"/>
          <w:szCs w:val="22"/>
        </w:rPr>
        <w:t>claiming authority as he did in verse 10?</w:t>
      </w:r>
      <w:r w:rsidR="00CC6567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38262D33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4C5C5E76" w14:textId="3CAAC2FD" w:rsidR="67E3C653" w:rsidRDefault="67E3C653" w:rsidP="67E3C653">
      <w:pPr>
        <w:spacing w:before="120"/>
        <w:ind w:left="360"/>
        <w:rPr>
          <w:rFonts w:asciiTheme="majorHAnsi" w:eastAsiaTheme="majorEastAsia" w:hAnsiTheme="majorHAnsi" w:cstheme="majorBidi"/>
          <w:sz w:val="22"/>
          <w:szCs w:val="22"/>
        </w:rPr>
      </w:pPr>
    </w:p>
    <w:p w14:paraId="059C7769" w14:textId="2A573FA6" w:rsidR="00414F6A" w:rsidRPr="00F4196C" w:rsidRDefault="009D5C0F" w:rsidP="67E3C653">
      <w:pPr>
        <w:autoSpaceDE w:val="0"/>
        <w:autoSpaceDN w:val="0"/>
        <w:adjustRightInd w:val="0"/>
        <w:spacing w:before="120"/>
        <w:ind w:left="720"/>
        <w:rPr>
          <w:rFonts w:asciiTheme="majorHAnsi" w:eastAsiaTheme="majorEastAsia" w:hAnsiTheme="majorHAnsi" w:cstheme="majorBidi"/>
          <w:sz w:val="22"/>
          <w:szCs w:val="22"/>
        </w:rPr>
      </w:pPr>
      <w:r w:rsidRPr="67E3C653">
        <w:rPr>
          <w:rFonts w:asciiTheme="majorHAnsi" w:eastAsiaTheme="majorEastAsia" w:hAnsiTheme="majorHAnsi" w:cstheme="majorBidi"/>
          <w:sz w:val="22"/>
          <w:szCs w:val="22"/>
        </w:rPr>
        <w:t>W</w:t>
      </w:r>
      <w:r w:rsidR="00414F6A" w:rsidRPr="67E3C653">
        <w:rPr>
          <w:rFonts w:asciiTheme="majorHAnsi" w:eastAsiaTheme="majorEastAsia" w:hAnsiTheme="majorHAnsi" w:cstheme="majorBidi"/>
          <w:sz w:val="22"/>
          <w:szCs w:val="22"/>
        </w:rPr>
        <w:t>hat</w:t>
      </w:r>
      <w:r w:rsidR="00B73F13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impact would </w:t>
      </w:r>
      <w:r w:rsidR="00F4196C" w:rsidRPr="67E3C653">
        <w:rPr>
          <w:rFonts w:asciiTheme="majorHAnsi" w:eastAsiaTheme="majorEastAsia" w:hAnsiTheme="majorHAnsi" w:cstheme="majorBidi"/>
          <w:sz w:val="22"/>
          <w:szCs w:val="22"/>
        </w:rPr>
        <w:t>the words of Jesus have on you (as Pilate)</w:t>
      </w:r>
      <w:r w:rsidRPr="67E3C653">
        <w:rPr>
          <w:rFonts w:asciiTheme="majorHAnsi" w:eastAsiaTheme="majorEastAsia" w:hAnsiTheme="majorHAnsi" w:cstheme="majorBidi"/>
          <w:sz w:val="22"/>
          <w:szCs w:val="22"/>
        </w:rPr>
        <w:t xml:space="preserve"> in verse 11?</w:t>
      </w:r>
      <w:r w:rsidR="65E05AFE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481B9A98" w14:textId="19C74343" w:rsidR="67E3C653" w:rsidRDefault="67E3C653" w:rsidP="67E3C653">
      <w:pPr>
        <w:spacing w:before="120"/>
        <w:ind w:left="720"/>
        <w:rPr>
          <w:rFonts w:asciiTheme="majorHAnsi" w:eastAsiaTheme="majorEastAsia" w:hAnsiTheme="majorHAnsi" w:cstheme="majorBidi"/>
          <w:sz w:val="22"/>
          <w:szCs w:val="22"/>
        </w:rPr>
      </w:pPr>
    </w:p>
    <w:p w14:paraId="413CC997" w14:textId="1D072666" w:rsidR="67E3C653" w:rsidRDefault="67E3C653" w:rsidP="67E3C653">
      <w:pPr>
        <w:spacing w:before="120"/>
        <w:ind w:left="720"/>
        <w:rPr>
          <w:rFonts w:asciiTheme="majorHAnsi" w:eastAsiaTheme="majorEastAsia" w:hAnsiTheme="majorHAnsi" w:cstheme="majorBidi"/>
          <w:sz w:val="22"/>
          <w:szCs w:val="22"/>
        </w:rPr>
      </w:pPr>
    </w:p>
    <w:p w14:paraId="736B09EC" w14:textId="77777777" w:rsidR="00230A74" w:rsidRDefault="00511AC6" w:rsidP="00CF65AA">
      <w:pPr>
        <w:autoSpaceDE w:val="0"/>
        <w:autoSpaceDN w:val="0"/>
        <w:adjustRightInd w:val="0"/>
        <w:spacing w:before="120"/>
        <w:ind w:left="72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Now read verse 12</w:t>
      </w:r>
      <w:r w:rsidR="009D69CF">
        <w:rPr>
          <w:rFonts w:asciiTheme="majorHAnsi" w:eastAsiaTheme="majorEastAsia" w:hAnsiTheme="majorHAnsi" w:cstheme="majorBidi"/>
          <w:sz w:val="22"/>
          <w:szCs w:val="22"/>
        </w:rPr>
        <w:t xml:space="preserve"> and discuss what the phrase “as a result of this” refers to in this exchange between Pilate and Jesus</w:t>
      </w:r>
      <w:r w:rsidR="00CF65AA">
        <w:rPr>
          <w:rFonts w:asciiTheme="majorHAnsi" w:eastAsiaTheme="majorEastAsia" w:hAnsiTheme="majorHAnsi" w:cstheme="majorBidi"/>
          <w:sz w:val="22"/>
          <w:szCs w:val="22"/>
        </w:rPr>
        <w:t>. Can you make an educated guess about what Pilate is thinking?</w:t>
      </w:r>
    </w:p>
    <w:p w14:paraId="0190CD5B" w14:textId="77777777" w:rsidR="00230A74" w:rsidRDefault="00230A74" w:rsidP="00CF65AA">
      <w:pPr>
        <w:autoSpaceDE w:val="0"/>
        <w:autoSpaceDN w:val="0"/>
        <w:adjustRightInd w:val="0"/>
        <w:spacing w:before="120"/>
        <w:ind w:left="720"/>
        <w:rPr>
          <w:rFonts w:asciiTheme="majorHAnsi" w:eastAsiaTheme="majorEastAsia" w:hAnsiTheme="majorHAnsi" w:cstheme="majorBidi"/>
          <w:sz w:val="22"/>
          <w:szCs w:val="22"/>
        </w:rPr>
      </w:pPr>
    </w:p>
    <w:p w14:paraId="380ED67D" w14:textId="46C42275" w:rsidR="00EF6528" w:rsidRDefault="00EF6528" w:rsidP="00EF6528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D6ABFF0" w14:textId="3352476F" w:rsidR="005A5C68" w:rsidRDefault="005A5C68" w:rsidP="33F90905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8023391" w14:textId="685FD755" w:rsidR="33F90905" w:rsidRDefault="33F90905" w:rsidP="33F9090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A659F2F" w14:textId="09D40A68" w:rsidR="33F90905" w:rsidRDefault="33F90905" w:rsidP="33F9090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68B40DE" w14:textId="77777777" w:rsidR="005A5C68" w:rsidRPr="00EF6528" w:rsidRDefault="005A5C68" w:rsidP="00EF6528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DAFA7C6" w14:textId="4824CD01" w:rsidR="005A5C68" w:rsidRDefault="00A81592" w:rsidP="67E3C65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67E3C653">
        <w:rPr>
          <w:rFonts w:asciiTheme="majorHAnsi" w:eastAsiaTheme="majorEastAsia" w:hAnsiTheme="majorHAnsi" w:cstheme="majorBidi"/>
          <w:sz w:val="22"/>
          <w:szCs w:val="22"/>
        </w:rPr>
        <w:lastRenderedPageBreak/>
        <w:t>As</w:t>
      </w:r>
      <w:r w:rsidR="00E4755C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key players in this courtroom drama, the </w:t>
      </w:r>
      <w:r w:rsidR="00FE7101" w:rsidRPr="67E3C653">
        <w:rPr>
          <w:rFonts w:asciiTheme="majorHAnsi" w:eastAsiaTheme="majorEastAsia" w:hAnsiTheme="majorHAnsi" w:cstheme="majorBidi"/>
          <w:sz w:val="22"/>
          <w:szCs w:val="22"/>
        </w:rPr>
        <w:t>Jewish Chief Priests</w:t>
      </w:r>
      <w:r w:rsidR="001C3D6D" w:rsidRPr="67E3C653">
        <w:rPr>
          <w:rFonts w:asciiTheme="majorHAnsi" w:eastAsiaTheme="majorEastAsia" w:hAnsiTheme="majorHAnsi" w:cstheme="majorBidi"/>
          <w:sz w:val="22"/>
          <w:szCs w:val="22"/>
        </w:rPr>
        <w:t xml:space="preserve"> claim allegiance to Caesar over King Jesus </w:t>
      </w:r>
      <w:r w:rsidR="00947361" w:rsidRPr="67E3C653">
        <w:rPr>
          <w:rFonts w:asciiTheme="majorHAnsi" w:eastAsiaTheme="majorEastAsia" w:hAnsiTheme="majorHAnsi" w:cstheme="majorBidi"/>
          <w:sz w:val="22"/>
          <w:szCs w:val="22"/>
        </w:rPr>
        <w:t xml:space="preserve">in verse 15. </w:t>
      </w:r>
    </w:p>
    <w:p w14:paraId="201EFA4E" w14:textId="77777777" w:rsidR="006F68D0" w:rsidRDefault="006F68D0" w:rsidP="006F68D0">
      <w:pPr>
        <w:pStyle w:val="ListParagraph"/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467E708D" w14:textId="3F96BAD9" w:rsidR="00970FA4" w:rsidRPr="00127DB6" w:rsidRDefault="00927320" w:rsidP="33F90905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33F90905">
        <w:rPr>
          <w:rFonts w:asciiTheme="majorHAnsi" w:eastAsiaTheme="majorEastAsia" w:hAnsiTheme="majorHAnsi" w:cstheme="majorBidi"/>
          <w:sz w:val="22"/>
          <w:szCs w:val="22"/>
        </w:rPr>
        <w:t>Wh</w:t>
      </w:r>
      <w:r w:rsidR="007126A6" w:rsidRPr="33F90905">
        <w:rPr>
          <w:rFonts w:asciiTheme="majorHAnsi" w:eastAsiaTheme="majorEastAsia" w:hAnsiTheme="majorHAnsi" w:cstheme="majorBidi"/>
          <w:sz w:val="22"/>
          <w:szCs w:val="22"/>
        </w:rPr>
        <w:t>o or what</w:t>
      </w:r>
      <w:r w:rsidRPr="33F90905">
        <w:rPr>
          <w:rFonts w:asciiTheme="majorHAnsi" w:eastAsiaTheme="majorEastAsia" w:hAnsiTheme="majorHAnsi" w:cstheme="majorBidi"/>
          <w:sz w:val="22"/>
          <w:szCs w:val="22"/>
        </w:rPr>
        <w:t xml:space="preserve"> do you </w:t>
      </w:r>
      <w:r w:rsidR="00783CB2">
        <w:rPr>
          <w:rFonts w:asciiTheme="majorHAnsi" w:eastAsiaTheme="majorEastAsia" w:hAnsiTheme="majorHAnsi" w:cstheme="majorBidi"/>
          <w:sz w:val="22"/>
          <w:szCs w:val="22"/>
        </w:rPr>
        <w:t>pledge allegiance</w:t>
      </w:r>
      <w:r w:rsidR="00A770FF">
        <w:rPr>
          <w:rFonts w:asciiTheme="majorHAnsi" w:eastAsiaTheme="majorEastAsia" w:hAnsiTheme="majorHAnsi" w:cstheme="majorBidi"/>
          <w:sz w:val="22"/>
          <w:szCs w:val="22"/>
        </w:rPr>
        <w:t xml:space="preserve"> to</w:t>
      </w:r>
      <w:r w:rsidRPr="33F90905">
        <w:rPr>
          <w:rFonts w:asciiTheme="majorHAnsi" w:eastAsiaTheme="majorEastAsia" w:hAnsiTheme="majorHAnsi" w:cstheme="majorBidi"/>
          <w:sz w:val="22"/>
          <w:szCs w:val="22"/>
        </w:rPr>
        <w:t xml:space="preserve"> instead of allowing King Jesus to </w:t>
      </w:r>
      <w:r w:rsidR="00A05CD1" w:rsidRPr="33F90905">
        <w:rPr>
          <w:rFonts w:asciiTheme="majorHAnsi" w:eastAsiaTheme="majorEastAsia" w:hAnsiTheme="majorHAnsi" w:cstheme="majorBidi"/>
          <w:sz w:val="22"/>
          <w:szCs w:val="22"/>
        </w:rPr>
        <w:t>have authority</w:t>
      </w:r>
      <w:r w:rsidR="00206F9C" w:rsidRPr="33F90905">
        <w:rPr>
          <w:rFonts w:asciiTheme="majorHAnsi" w:eastAsiaTheme="majorEastAsia" w:hAnsiTheme="majorHAnsi" w:cstheme="majorBidi"/>
          <w:sz w:val="22"/>
          <w:szCs w:val="22"/>
        </w:rPr>
        <w:t>?</w:t>
      </w:r>
    </w:p>
    <w:p w14:paraId="794FFC6E" w14:textId="3DB1B3D7" w:rsidR="00127DB6" w:rsidRDefault="00127DB6" w:rsidP="33F90905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202D94C" w14:textId="77777777" w:rsidR="00FD25B1" w:rsidRDefault="00FD25B1" w:rsidP="33F90905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163629D" w14:textId="1154FBE7" w:rsidR="0096076C" w:rsidRDefault="4F6C5CFE" w:rsidP="33F90905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33F90905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127DB6" w:rsidRPr="33F90905">
        <w:rPr>
          <w:rFonts w:asciiTheme="majorHAnsi" w:eastAsiaTheme="majorEastAsia" w:hAnsiTheme="majorHAnsi" w:cstheme="majorBidi"/>
          <w:sz w:val="22"/>
          <w:szCs w:val="22"/>
        </w:rPr>
        <w:t>ow might you</w:t>
      </w:r>
      <w:r w:rsidR="000F2295" w:rsidRPr="33F90905">
        <w:rPr>
          <w:rFonts w:asciiTheme="majorHAnsi" w:eastAsiaTheme="majorEastAsia" w:hAnsiTheme="majorHAnsi" w:cstheme="majorBidi"/>
          <w:sz w:val="22"/>
          <w:szCs w:val="22"/>
        </w:rPr>
        <w:t xml:space="preserve"> express your </w:t>
      </w:r>
      <w:r w:rsidR="000F2295" w:rsidRPr="33F90905">
        <w:rPr>
          <w:rFonts w:asciiTheme="majorHAnsi" w:eastAsiaTheme="majorEastAsia" w:hAnsiTheme="majorHAnsi" w:cstheme="majorBidi"/>
          <w:i/>
          <w:iCs/>
          <w:sz w:val="22"/>
          <w:szCs w:val="22"/>
        </w:rPr>
        <w:t>belief</w:t>
      </w:r>
      <w:r w:rsidR="000F2295" w:rsidRPr="33F90905">
        <w:rPr>
          <w:rFonts w:asciiTheme="majorHAnsi" w:eastAsiaTheme="majorEastAsia" w:hAnsiTheme="majorHAnsi" w:cstheme="majorBidi"/>
          <w:sz w:val="22"/>
          <w:szCs w:val="22"/>
        </w:rPr>
        <w:t xml:space="preserve"> in Jesus this week by giving Him authority in some area of your life?</w:t>
      </w:r>
    </w:p>
    <w:p w14:paraId="77F4B02E" w14:textId="0117DE22" w:rsidR="005A5C68" w:rsidRDefault="005A5C68" w:rsidP="005A5C68">
      <w:pPr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0BB176ED" w14:textId="77777777" w:rsidR="005A5C68" w:rsidRDefault="005A5C68" w:rsidP="005A5C68">
      <w:pPr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2E7A7955" w14:textId="77777777" w:rsidR="00FD25B1" w:rsidRPr="00974657" w:rsidRDefault="00FD25B1" w:rsidP="005A5C68">
      <w:pPr>
        <w:autoSpaceDE w:val="0"/>
        <w:autoSpaceDN w:val="0"/>
        <w:adjustRightInd w:val="0"/>
        <w:spacing w:before="12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3036DE24" w14:textId="788FE309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68B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10 min)</w:t>
      </w:r>
    </w:p>
    <w:p w14:paraId="3CA8C0E7" w14:textId="4E8B4B04" w:rsidR="69FC3D08" w:rsidRDefault="00592726" w:rsidP="3AD517A8">
      <w:pPr>
        <w:rPr>
          <w:rFonts w:ascii="Segoe UI" w:hAnsi="Segoe UI" w:cs="Segoe UI"/>
          <w:sz w:val="18"/>
          <w:szCs w:val="18"/>
        </w:rPr>
      </w:pPr>
      <w:r w:rsidRPr="00592726">
        <w:rPr>
          <w:rFonts w:ascii="Calibri Light" w:hAnsi="Calibri Light" w:cs="Calibri Light"/>
          <w:sz w:val="22"/>
          <w:szCs w:val="22"/>
        </w:rPr>
        <w:t xml:space="preserve">A significant part of </w:t>
      </w:r>
      <w:r w:rsidR="000F17A5">
        <w:rPr>
          <w:rFonts w:ascii="Calibri Light" w:hAnsi="Calibri Light" w:cs="Calibri Light"/>
          <w:sz w:val="22"/>
          <w:szCs w:val="22"/>
        </w:rPr>
        <w:t>creating unity with God and one another</w:t>
      </w:r>
      <w:r w:rsidRPr="00592726">
        <w:rPr>
          <w:rFonts w:ascii="Calibri Light" w:hAnsi="Calibri Light" w:cs="Calibri Light"/>
          <w:sz w:val="22"/>
          <w:szCs w:val="22"/>
        </w:rPr>
        <w:t xml:space="preserve"> is being open and honest with our lives. </w:t>
      </w:r>
      <w:r w:rsidR="00893784" w:rsidRPr="530FC34E">
        <w:rPr>
          <w:rFonts w:asciiTheme="majorHAnsi" w:hAnsiTheme="majorHAnsi" w:cstheme="majorBidi"/>
          <w:sz w:val="22"/>
          <w:szCs w:val="22"/>
        </w:rPr>
        <w:t xml:space="preserve">Praying with a group of people may be a new experience for you, or it may be familiar. </w:t>
      </w:r>
      <w:r w:rsidRPr="00592726">
        <w:rPr>
          <w:rFonts w:ascii="Calibri Light" w:hAnsi="Calibri Light" w:cs="Calibri Light"/>
          <w:sz w:val="22"/>
          <w:szCs w:val="22"/>
        </w:rPr>
        <w:t>Whether or not you choose to verbalize your prayer, everyone </w:t>
      </w:r>
      <w:r w:rsidR="00375775">
        <w:rPr>
          <w:rFonts w:ascii="Calibri Light" w:hAnsi="Calibri Light" w:cs="Calibri Light"/>
          <w:sz w:val="22"/>
          <w:szCs w:val="22"/>
        </w:rPr>
        <w:t>participates</w:t>
      </w:r>
      <w:r w:rsidRPr="00592726">
        <w:rPr>
          <w:rFonts w:ascii="Calibri Light" w:hAnsi="Calibri Light" w:cs="Calibri Light"/>
          <w:sz w:val="22"/>
          <w:szCs w:val="22"/>
        </w:rPr>
        <w:t> in sharing this time before God together. </w:t>
      </w:r>
      <w:r w:rsidR="4BA41C84" w:rsidRPr="3AD517A8">
        <w:rPr>
          <w:rFonts w:ascii="Calibri Light" w:hAnsi="Calibri Light" w:cs="Calibri Light"/>
          <w:sz w:val="22"/>
          <w:szCs w:val="22"/>
        </w:rPr>
        <w:t>Here are a couple of suggestions of how you can pray together as a group.</w:t>
      </w:r>
    </w:p>
    <w:p w14:paraId="1C0EF038" w14:textId="383F4F20" w:rsidR="3AD517A8" w:rsidRDefault="3AD517A8" w:rsidP="3AD517A8">
      <w:pPr>
        <w:rPr>
          <w:rFonts w:ascii="Calibri Light" w:hAnsi="Calibri Light" w:cs="Calibri Light"/>
          <w:sz w:val="22"/>
          <w:szCs w:val="22"/>
        </w:rPr>
      </w:pPr>
    </w:p>
    <w:p w14:paraId="73E518E3" w14:textId="752C8D15" w:rsidR="4BA41C84" w:rsidRDefault="000077DF" w:rsidP="3AD517A8">
      <w:pPr>
        <w:pStyle w:val="ListParagraph"/>
        <w:numPr>
          <w:ilvl w:val="0"/>
          <w:numId w:val="8"/>
        </w:numPr>
        <w:rPr>
          <w:rFonts w:eastAsiaTheme="minorEastAsia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Read John 10:14-18</w:t>
      </w:r>
      <w:r w:rsidR="00DE4569">
        <w:rPr>
          <w:rFonts w:ascii="Calibri Light" w:hAnsi="Calibri Light" w:cs="Calibri Light"/>
          <w:sz w:val="22"/>
          <w:szCs w:val="22"/>
        </w:rPr>
        <w:t xml:space="preserve"> and consider what it means for Jesus to be your Good Shepherd</w:t>
      </w:r>
      <w:r w:rsidR="4BA41C84" w:rsidRPr="3AD517A8">
        <w:rPr>
          <w:rFonts w:ascii="Calibri Light" w:hAnsi="Calibri Light" w:cs="Calibri Light"/>
          <w:sz w:val="22"/>
          <w:szCs w:val="22"/>
        </w:rPr>
        <w:t xml:space="preserve">. As </w:t>
      </w:r>
      <w:r w:rsidR="00B0043D">
        <w:rPr>
          <w:rFonts w:ascii="Calibri Light" w:hAnsi="Calibri Light" w:cs="Calibri Light"/>
          <w:sz w:val="22"/>
          <w:szCs w:val="22"/>
        </w:rPr>
        <w:t>thoughts of how Jesus leads, directs</w:t>
      </w:r>
      <w:r w:rsidR="008C62EA">
        <w:rPr>
          <w:rFonts w:ascii="Calibri Light" w:hAnsi="Calibri Light" w:cs="Calibri Light"/>
          <w:sz w:val="22"/>
          <w:szCs w:val="22"/>
        </w:rPr>
        <w:t>,</w:t>
      </w:r>
      <w:r w:rsidR="00B0043D">
        <w:rPr>
          <w:rFonts w:ascii="Calibri Light" w:hAnsi="Calibri Light" w:cs="Calibri Light"/>
          <w:sz w:val="22"/>
          <w:szCs w:val="22"/>
        </w:rPr>
        <w:t xml:space="preserve"> and protects you</w:t>
      </w:r>
      <w:r w:rsidR="099CE4A8" w:rsidRPr="3AD517A8">
        <w:rPr>
          <w:rFonts w:ascii="Calibri Light" w:hAnsi="Calibri Light" w:cs="Calibri Light"/>
          <w:sz w:val="22"/>
          <w:szCs w:val="22"/>
        </w:rPr>
        <w:t xml:space="preserve"> come to </w:t>
      </w:r>
      <w:r w:rsidR="00B0043D">
        <w:rPr>
          <w:rFonts w:ascii="Calibri Light" w:hAnsi="Calibri Light" w:cs="Calibri Light"/>
          <w:sz w:val="22"/>
          <w:szCs w:val="22"/>
        </w:rPr>
        <w:t>mind</w:t>
      </w:r>
      <w:r w:rsidR="099CE4A8" w:rsidRPr="3AD517A8">
        <w:rPr>
          <w:rFonts w:ascii="Calibri Light" w:hAnsi="Calibri Light" w:cs="Calibri Light"/>
          <w:sz w:val="22"/>
          <w:szCs w:val="22"/>
        </w:rPr>
        <w:t xml:space="preserve">, </w:t>
      </w:r>
      <w:r w:rsidR="2AF10F68" w:rsidRPr="3AD517A8">
        <w:rPr>
          <w:rFonts w:ascii="Calibri Light" w:hAnsi="Calibri Light" w:cs="Calibri Light"/>
          <w:sz w:val="22"/>
          <w:szCs w:val="22"/>
        </w:rPr>
        <w:t xml:space="preserve">take turns </w:t>
      </w:r>
      <w:r w:rsidR="099CE4A8" w:rsidRPr="3AD517A8">
        <w:rPr>
          <w:rFonts w:ascii="Calibri Light" w:hAnsi="Calibri Light" w:cs="Calibri Light"/>
          <w:sz w:val="22"/>
          <w:szCs w:val="22"/>
        </w:rPr>
        <w:t>speak</w:t>
      </w:r>
      <w:r w:rsidR="3B07EF09" w:rsidRPr="3AD517A8">
        <w:rPr>
          <w:rFonts w:ascii="Calibri Light" w:hAnsi="Calibri Light" w:cs="Calibri Light"/>
          <w:sz w:val="22"/>
          <w:szCs w:val="22"/>
        </w:rPr>
        <w:t>ing</w:t>
      </w:r>
      <w:r w:rsidR="099CE4A8" w:rsidRPr="3AD517A8">
        <w:rPr>
          <w:rFonts w:ascii="Calibri Light" w:hAnsi="Calibri Light" w:cs="Calibri Light"/>
          <w:sz w:val="22"/>
          <w:szCs w:val="22"/>
        </w:rPr>
        <w:t xml:space="preserve"> them in simple </w:t>
      </w:r>
      <w:r w:rsidR="5CDCF948" w:rsidRPr="3AD517A8">
        <w:rPr>
          <w:rFonts w:ascii="Calibri Light" w:hAnsi="Calibri Light" w:cs="Calibri Light"/>
          <w:sz w:val="22"/>
          <w:szCs w:val="22"/>
        </w:rPr>
        <w:t xml:space="preserve">sentence </w:t>
      </w:r>
      <w:r w:rsidR="099CE4A8" w:rsidRPr="3AD517A8">
        <w:rPr>
          <w:rFonts w:ascii="Calibri Light" w:hAnsi="Calibri Light" w:cs="Calibri Light"/>
          <w:sz w:val="22"/>
          <w:szCs w:val="22"/>
        </w:rPr>
        <w:t>prayer</w:t>
      </w:r>
      <w:r w:rsidR="0BFDFB97" w:rsidRPr="3AD517A8">
        <w:rPr>
          <w:rFonts w:ascii="Calibri Light" w:hAnsi="Calibri Light" w:cs="Calibri Light"/>
          <w:sz w:val="22"/>
          <w:szCs w:val="22"/>
        </w:rPr>
        <w:t>s</w:t>
      </w:r>
      <w:r w:rsidR="099CE4A8" w:rsidRPr="3AD517A8">
        <w:rPr>
          <w:rFonts w:ascii="Calibri Light" w:hAnsi="Calibri Light" w:cs="Calibri Light"/>
          <w:sz w:val="22"/>
          <w:szCs w:val="22"/>
        </w:rPr>
        <w:t>, “Jesus, thank you for being ________.” or “</w:t>
      </w:r>
      <w:r w:rsidR="6041B988" w:rsidRPr="3AD517A8">
        <w:rPr>
          <w:rFonts w:ascii="Calibri Light" w:hAnsi="Calibri Light" w:cs="Calibri Light"/>
          <w:sz w:val="22"/>
          <w:szCs w:val="22"/>
        </w:rPr>
        <w:t>Lord, we praise you for ___________.”</w:t>
      </w:r>
    </w:p>
    <w:p w14:paraId="05947A92" w14:textId="7781A11C" w:rsidR="3AD517A8" w:rsidRDefault="3AD517A8" w:rsidP="3AD517A8">
      <w:pPr>
        <w:ind w:left="360"/>
        <w:rPr>
          <w:rFonts w:ascii="Calibri Light" w:hAnsi="Calibri Light" w:cs="Calibri Light"/>
          <w:sz w:val="22"/>
          <w:szCs w:val="22"/>
        </w:rPr>
      </w:pPr>
    </w:p>
    <w:p w14:paraId="0256EAEE" w14:textId="1CAA8EA9" w:rsidR="71824F2C" w:rsidRDefault="71824F2C" w:rsidP="3AD517A8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3AD517A8">
        <w:rPr>
          <w:rFonts w:ascii="Calibri Light" w:hAnsi="Calibri Light" w:cs="Calibri Light"/>
          <w:sz w:val="22"/>
          <w:szCs w:val="22"/>
        </w:rPr>
        <w:t xml:space="preserve">This is a group prayer time where each person in the group will pray. </w:t>
      </w:r>
      <w:r w:rsidR="5CBA0BCC" w:rsidRPr="3AD517A8">
        <w:rPr>
          <w:rFonts w:ascii="Calibri Light" w:hAnsi="Calibri Light" w:cs="Calibri Light"/>
          <w:sz w:val="22"/>
          <w:szCs w:val="22"/>
        </w:rPr>
        <w:t xml:space="preserve">Before you start, tell everyone that if someone is not comfortable praying out loud in the group setting, they can pray privately and </w:t>
      </w:r>
      <w:r w:rsidR="4E851330" w:rsidRPr="3AD517A8">
        <w:rPr>
          <w:rFonts w:ascii="Calibri Light" w:hAnsi="Calibri Light" w:cs="Calibri Light"/>
          <w:sz w:val="22"/>
          <w:szCs w:val="22"/>
        </w:rPr>
        <w:t>say “Amen” when they are finished. That will let the next person know it is their turn to pray.</w:t>
      </w:r>
      <w:r w:rsidR="008178A8">
        <w:rPr>
          <w:rFonts w:ascii="Calibri Light" w:hAnsi="Calibri Light" w:cs="Calibri Light"/>
          <w:sz w:val="22"/>
          <w:szCs w:val="22"/>
        </w:rPr>
        <w:t xml:space="preserve"> </w:t>
      </w:r>
      <w:r w:rsidR="3B3496C3" w:rsidRPr="3AD517A8">
        <w:rPr>
          <w:rFonts w:ascii="Calibri Light" w:hAnsi="Calibri Light" w:cs="Calibri Light"/>
          <w:sz w:val="22"/>
          <w:szCs w:val="22"/>
        </w:rPr>
        <w:t>The group leader will start the prayer time.</w:t>
      </w:r>
    </w:p>
    <w:p w14:paraId="7D81BD90" w14:textId="47D708F7" w:rsidR="00232A52" w:rsidRDefault="00232A52" w:rsidP="3AD517A8">
      <w:pPr>
        <w:rPr>
          <w:rFonts w:ascii="Calibri Light" w:hAnsi="Calibri Light" w:cs="Calibri Light"/>
          <w:sz w:val="22"/>
          <w:szCs w:val="22"/>
        </w:rPr>
      </w:pPr>
    </w:p>
    <w:sectPr w:rsidR="00232A52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D6B136" w14:textId="77777777" w:rsidR="002A4694" w:rsidRDefault="002A4694" w:rsidP="008A4BE3">
      <w:r>
        <w:separator/>
      </w:r>
    </w:p>
  </w:endnote>
  <w:endnote w:type="continuationSeparator" w:id="0">
    <w:p w14:paraId="297A6712" w14:textId="77777777" w:rsidR="002A4694" w:rsidRDefault="002A4694" w:rsidP="008A4BE3">
      <w:r>
        <w:continuationSeparator/>
      </w:r>
    </w:p>
  </w:endnote>
  <w:endnote w:type="continuationNotice" w:id="1">
    <w:p w14:paraId="0689B798" w14:textId="77777777" w:rsidR="002A4694" w:rsidRDefault="002A4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2639B" w14:textId="77777777" w:rsidR="002A4694" w:rsidRDefault="002A4694" w:rsidP="008A4BE3">
      <w:r>
        <w:separator/>
      </w:r>
    </w:p>
  </w:footnote>
  <w:footnote w:type="continuationSeparator" w:id="0">
    <w:p w14:paraId="0F63F7AC" w14:textId="77777777" w:rsidR="002A4694" w:rsidRDefault="002A4694" w:rsidP="008A4BE3">
      <w:r>
        <w:continuationSeparator/>
      </w:r>
    </w:p>
  </w:footnote>
  <w:footnote w:type="continuationNotice" w:id="1">
    <w:p w14:paraId="5C74D675" w14:textId="77777777" w:rsidR="002A4694" w:rsidRDefault="002A46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8A0AB7"/>
    <w:multiLevelType w:val="hybridMultilevel"/>
    <w:tmpl w:val="1A9ADAA4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61D22278">
      <w:start w:val="1"/>
      <w:numFmt w:val="lowerLetter"/>
      <w:lvlText w:val="%2."/>
      <w:lvlJc w:val="left"/>
      <w:pPr>
        <w:ind w:left="1440" w:hanging="360"/>
      </w:p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7"/>
  </w:num>
  <w:num w:numId="6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0"/>
  </w:num>
  <w:num w:numId="9">
    <w:abstractNumId w:val="1"/>
  </w:num>
  <w:num w:numId="10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MqkFAH4DwA0tAAAA"/>
  </w:docVars>
  <w:rsids>
    <w:rsidRoot w:val="0093748E"/>
    <w:rsid w:val="00000C86"/>
    <w:rsid w:val="00001082"/>
    <w:rsid w:val="00001E3E"/>
    <w:rsid w:val="00002D43"/>
    <w:rsid w:val="00004330"/>
    <w:rsid w:val="000074CB"/>
    <w:rsid w:val="000077DF"/>
    <w:rsid w:val="00011A2A"/>
    <w:rsid w:val="00011C4C"/>
    <w:rsid w:val="000122B1"/>
    <w:rsid w:val="00014639"/>
    <w:rsid w:val="0001483D"/>
    <w:rsid w:val="00016976"/>
    <w:rsid w:val="0001724B"/>
    <w:rsid w:val="00017573"/>
    <w:rsid w:val="0002043B"/>
    <w:rsid w:val="00020BD0"/>
    <w:rsid w:val="00021ECE"/>
    <w:rsid w:val="00022327"/>
    <w:rsid w:val="000229E4"/>
    <w:rsid w:val="00022FDB"/>
    <w:rsid w:val="00023C25"/>
    <w:rsid w:val="00026724"/>
    <w:rsid w:val="00026A34"/>
    <w:rsid w:val="00026A99"/>
    <w:rsid w:val="00026DE2"/>
    <w:rsid w:val="000272F9"/>
    <w:rsid w:val="00031129"/>
    <w:rsid w:val="00033412"/>
    <w:rsid w:val="00033895"/>
    <w:rsid w:val="00033A21"/>
    <w:rsid w:val="00034FF4"/>
    <w:rsid w:val="00036C38"/>
    <w:rsid w:val="00036CC0"/>
    <w:rsid w:val="00037303"/>
    <w:rsid w:val="00042C9E"/>
    <w:rsid w:val="000444F4"/>
    <w:rsid w:val="000500BF"/>
    <w:rsid w:val="00052430"/>
    <w:rsid w:val="000525EE"/>
    <w:rsid w:val="00052F1F"/>
    <w:rsid w:val="00053EC9"/>
    <w:rsid w:val="0005436E"/>
    <w:rsid w:val="00055DFC"/>
    <w:rsid w:val="0006185B"/>
    <w:rsid w:val="0006191A"/>
    <w:rsid w:val="00061D83"/>
    <w:rsid w:val="000624B7"/>
    <w:rsid w:val="00064215"/>
    <w:rsid w:val="000653E6"/>
    <w:rsid w:val="0006632C"/>
    <w:rsid w:val="0006642F"/>
    <w:rsid w:val="000706B4"/>
    <w:rsid w:val="000709C0"/>
    <w:rsid w:val="00070A43"/>
    <w:rsid w:val="00070CD8"/>
    <w:rsid w:val="00072452"/>
    <w:rsid w:val="00076EE1"/>
    <w:rsid w:val="00080446"/>
    <w:rsid w:val="00081DA8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BC0"/>
    <w:rsid w:val="000905CF"/>
    <w:rsid w:val="000914E7"/>
    <w:rsid w:val="000919CE"/>
    <w:rsid w:val="00092E3A"/>
    <w:rsid w:val="000930F9"/>
    <w:rsid w:val="000932BD"/>
    <w:rsid w:val="00095572"/>
    <w:rsid w:val="00095D22"/>
    <w:rsid w:val="00096ABE"/>
    <w:rsid w:val="000A05CA"/>
    <w:rsid w:val="000A18D3"/>
    <w:rsid w:val="000A2F07"/>
    <w:rsid w:val="000A6A40"/>
    <w:rsid w:val="000A7274"/>
    <w:rsid w:val="000A72AC"/>
    <w:rsid w:val="000A7E48"/>
    <w:rsid w:val="000B112E"/>
    <w:rsid w:val="000B1515"/>
    <w:rsid w:val="000B2C80"/>
    <w:rsid w:val="000B2D53"/>
    <w:rsid w:val="000B2E88"/>
    <w:rsid w:val="000B4126"/>
    <w:rsid w:val="000B4E20"/>
    <w:rsid w:val="000B535A"/>
    <w:rsid w:val="000B5B60"/>
    <w:rsid w:val="000B7ED4"/>
    <w:rsid w:val="000C062A"/>
    <w:rsid w:val="000C549D"/>
    <w:rsid w:val="000C6731"/>
    <w:rsid w:val="000C7CCB"/>
    <w:rsid w:val="000D33B3"/>
    <w:rsid w:val="000D46BB"/>
    <w:rsid w:val="000D4CDC"/>
    <w:rsid w:val="000D6396"/>
    <w:rsid w:val="000E1286"/>
    <w:rsid w:val="000E351A"/>
    <w:rsid w:val="000E35B9"/>
    <w:rsid w:val="000E5A85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50F7"/>
    <w:rsid w:val="000F5134"/>
    <w:rsid w:val="000F5B6E"/>
    <w:rsid w:val="000F68E3"/>
    <w:rsid w:val="000F70B9"/>
    <w:rsid w:val="00100066"/>
    <w:rsid w:val="00101FA6"/>
    <w:rsid w:val="00103845"/>
    <w:rsid w:val="001043ED"/>
    <w:rsid w:val="00104FBD"/>
    <w:rsid w:val="0010618F"/>
    <w:rsid w:val="00110269"/>
    <w:rsid w:val="0011055A"/>
    <w:rsid w:val="00111777"/>
    <w:rsid w:val="00111EB0"/>
    <w:rsid w:val="001124DD"/>
    <w:rsid w:val="001134D5"/>
    <w:rsid w:val="00113953"/>
    <w:rsid w:val="00115328"/>
    <w:rsid w:val="001159C8"/>
    <w:rsid w:val="0011678C"/>
    <w:rsid w:val="00120370"/>
    <w:rsid w:val="00120961"/>
    <w:rsid w:val="0012118E"/>
    <w:rsid w:val="0012135C"/>
    <w:rsid w:val="00121576"/>
    <w:rsid w:val="0012210A"/>
    <w:rsid w:val="0012262F"/>
    <w:rsid w:val="0012395C"/>
    <w:rsid w:val="00123D61"/>
    <w:rsid w:val="00125470"/>
    <w:rsid w:val="00127DB6"/>
    <w:rsid w:val="00127EBD"/>
    <w:rsid w:val="001318FC"/>
    <w:rsid w:val="0013226E"/>
    <w:rsid w:val="001337BD"/>
    <w:rsid w:val="001356D1"/>
    <w:rsid w:val="0013597C"/>
    <w:rsid w:val="00135E03"/>
    <w:rsid w:val="00137BA8"/>
    <w:rsid w:val="001408B6"/>
    <w:rsid w:val="001424AC"/>
    <w:rsid w:val="001433F1"/>
    <w:rsid w:val="00144455"/>
    <w:rsid w:val="00144503"/>
    <w:rsid w:val="00151139"/>
    <w:rsid w:val="0015142E"/>
    <w:rsid w:val="00152CF9"/>
    <w:rsid w:val="00153B13"/>
    <w:rsid w:val="0015425E"/>
    <w:rsid w:val="00154911"/>
    <w:rsid w:val="0015618F"/>
    <w:rsid w:val="00157F9F"/>
    <w:rsid w:val="00160363"/>
    <w:rsid w:val="00160F48"/>
    <w:rsid w:val="00161419"/>
    <w:rsid w:val="00162287"/>
    <w:rsid w:val="0016447A"/>
    <w:rsid w:val="0016464B"/>
    <w:rsid w:val="00164BBA"/>
    <w:rsid w:val="00165924"/>
    <w:rsid w:val="00166A2F"/>
    <w:rsid w:val="00166CE7"/>
    <w:rsid w:val="00166D32"/>
    <w:rsid w:val="001710CB"/>
    <w:rsid w:val="001711E4"/>
    <w:rsid w:val="001718EE"/>
    <w:rsid w:val="0017196B"/>
    <w:rsid w:val="00171C1E"/>
    <w:rsid w:val="00172E70"/>
    <w:rsid w:val="0017360F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6D8"/>
    <w:rsid w:val="0018676A"/>
    <w:rsid w:val="00187B5B"/>
    <w:rsid w:val="00190A38"/>
    <w:rsid w:val="001917ED"/>
    <w:rsid w:val="0019311C"/>
    <w:rsid w:val="001935E2"/>
    <w:rsid w:val="001935F8"/>
    <w:rsid w:val="001967BD"/>
    <w:rsid w:val="00197F76"/>
    <w:rsid w:val="001A0206"/>
    <w:rsid w:val="001A0FA0"/>
    <w:rsid w:val="001A1656"/>
    <w:rsid w:val="001A2C7D"/>
    <w:rsid w:val="001A2FEE"/>
    <w:rsid w:val="001A3235"/>
    <w:rsid w:val="001A5907"/>
    <w:rsid w:val="001B327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D6D"/>
    <w:rsid w:val="001C40EA"/>
    <w:rsid w:val="001C43DE"/>
    <w:rsid w:val="001C4904"/>
    <w:rsid w:val="001C522B"/>
    <w:rsid w:val="001C5731"/>
    <w:rsid w:val="001C5EB6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BA9"/>
    <w:rsid w:val="001E005B"/>
    <w:rsid w:val="001E032D"/>
    <w:rsid w:val="001E0DE6"/>
    <w:rsid w:val="001E1AF4"/>
    <w:rsid w:val="001E1D68"/>
    <w:rsid w:val="001E2062"/>
    <w:rsid w:val="001E25DC"/>
    <w:rsid w:val="001E54CD"/>
    <w:rsid w:val="001F043A"/>
    <w:rsid w:val="001F0DEA"/>
    <w:rsid w:val="001F17B2"/>
    <w:rsid w:val="001F395A"/>
    <w:rsid w:val="001F441E"/>
    <w:rsid w:val="001F49D9"/>
    <w:rsid w:val="001F6D73"/>
    <w:rsid w:val="002007D1"/>
    <w:rsid w:val="00201F8D"/>
    <w:rsid w:val="002051CE"/>
    <w:rsid w:val="00205BFF"/>
    <w:rsid w:val="00205EA3"/>
    <w:rsid w:val="00205F66"/>
    <w:rsid w:val="00206681"/>
    <w:rsid w:val="00206F9C"/>
    <w:rsid w:val="0021011E"/>
    <w:rsid w:val="002108D7"/>
    <w:rsid w:val="002117A5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272C9"/>
    <w:rsid w:val="00230A74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5F6"/>
    <w:rsid w:val="002369F8"/>
    <w:rsid w:val="002370D7"/>
    <w:rsid w:val="002373FC"/>
    <w:rsid w:val="0024072E"/>
    <w:rsid w:val="00240AA3"/>
    <w:rsid w:val="0024118E"/>
    <w:rsid w:val="002415E3"/>
    <w:rsid w:val="00241F3F"/>
    <w:rsid w:val="0024463B"/>
    <w:rsid w:val="0024484C"/>
    <w:rsid w:val="00244D27"/>
    <w:rsid w:val="0024513E"/>
    <w:rsid w:val="00245713"/>
    <w:rsid w:val="0024629F"/>
    <w:rsid w:val="002465ED"/>
    <w:rsid w:val="00246663"/>
    <w:rsid w:val="002470C8"/>
    <w:rsid w:val="0024767F"/>
    <w:rsid w:val="00247887"/>
    <w:rsid w:val="0025078B"/>
    <w:rsid w:val="002512A7"/>
    <w:rsid w:val="0025423C"/>
    <w:rsid w:val="0025427D"/>
    <w:rsid w:val="002552DC"/>
    <w:rsid w:val="00255F9A"/>
    <w:rsid w:val="00256A61"/>
    <w:rsid w:val="00260314"/>
    <w:rsid w:val="00260345"/>
    <w:rsid w:val="00260D77"/>
    <w:rsid w:val="00260E17"/>
    <w:rsid w:val="002610D6"/>
    <w:rsid w:val="002611AB"/>
    <w:rsid w:val="0026192E"/>
    <w:rsid w:val="0026273E"/>
    <w:rsid w:val="00262C62"/>
    <w:rsid w:val="00263BC6"/>
    <w:rsid w:val="00264D4F"/>
    <w:rsid w:val="002652A2"/>
    <w:rsid w:val="002678A5"/>
    <w:rsid w:val="00270544"/>
    <w:rsid w:val="00270CE2"/>
    <w:rsid w:val="00272C46"/>
    <w:rsid w:val="00273DE6"/>
    <w:rsid w:val="002745AE"/>
    <w:rsid w:val="00275935"/>
    <w:rsid w:val="002771C5"/>
    <w:rsid w:val="00277FA8"/>
    <w:rsid w:val="00280C15"/>
    <w:rsid w:val="002810CE"/>
    <w:rsid w:val="00281CA2"/>
    <w:rsid w:val="00282FAB"/>
    <w:rsid w:val="00283CFF"/>
    <w:rsid w:val="00284A36"/>
    <w:rsid w:val="0028581B"/>
    <w:rsid w:val="00286EEF"/>
    <w:rsid w:val="00286F74"/>
    <w:rsid w:val="002878CD"/>
    <w:rsid w:val="002915E4"/>
    <w:rsid w:val="00291802"/>
    <w:rsid w:val="0029378A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8AD"/>
    <w:rsid w:val="002A4694"/>
    <w:rsid w:val="002A52AE"/>
    <w:rsid w:val="002A58B3"/>
    <w:rsid w:val="002A6BE6"/>
    <w:rsid w:val="002A6BF0"/>
    <w:rsid w:val="002B02D2"/>
    <w:rsid w:val="002B12BA"/>
    <w:rsid w:val="002B18C1"/>
    <w:rsid w:val="002B2C2E"/>
    <w:rsid w:val="002B57A6"/>
    <w:rsid w:val="002B750C"/>
    <w:rsid w:val="002C2449"/>
    <w:rsid w:val="002C2486"/>
    <w:rsid w:val="002C3D38"/>
    <w:rsid w:val="002C529D"/>
    <w:rsid w:val="002C670B"/>
    <w:rsid w:val="002C7C4C"/>
    <w:rsid w:val="002C7D69"/>
    <w:rsid w:val="002D0072"/>
    <w:rsid w:val="002D0183"/>
    <w:rsid w:val="002D0F5D"/>
    <w:rsid w:val="002D2850"/>
    <w:rsid w:val="002D5DED"/>
    <w:rsid w:val="002E1413"/>
    <w:rsid w:val="002E2610"/>
    <w:rsid w:val="002E497D"/>
    <w:rsid w:val="002E5FA5"/>
    <w:rsid w:val="002E71BF"/>
    <w:rsid w:val="002E7271"/>
    <w:rsid w:val="002E74ED"/>
    <w:rsid w:val="002F0405"/>
    <w:rsid w:val="002F34D1"/>
    <w:rsid w:val="002F38AC"/>
    <w:rsid w:val="002F3D07"/>
    <w:rsid w:val="002F465F"/>
    <w:rsid w:val="002F5115"/>
    <w:rsid w:val="002F5A20"/>
    <w:rsid w:val="002F5AC5"/>
    <w:rsid w:val="002F6882"/>
    <w:rsid w:val="0030007D"/>
    <w:rsid w:val="00302677"/>
    <w:rsid w:val="00302713"/>
    <w:rsid w:val="0030397A"/>
    <w:rsid w:val="00305B56"/>
    <w:rsid w:val="00310B25"/>
    <w:rsid w:val="00311FB1"/>
    <w:rsid w:val="00312315"/>
    <w:rsid w:val="00312B62"/>
    <w:rsid w:val="00314D61"/>
    <w:rsid w:val="003150A2"/>
    <w:rsid w:val="00317054"/>
    <w:rsid w:val="00320ADA"/>
    <w:rsid w:val="00320F0E"/>
    <w:rsid w:val="00321D58"/>
    <w:rsid w:val="00322A12"/>
    <w:rsid w:val="00322F1B"/>
    <w:rsid w:val="0032300C"/>
    <w:rsid w:val="003230D9"/>
    <w:rsid w:val="003236E2"/>
    <w:rsid w:val="00323A13"/>
    <w:rsid w:val="00324DD0"/>
    <w:rsid w:val="00326BCE"/>
    <w:rsid w:val="003309F1"/>
    <w:rsid w:val="003315B0"/>
    <w:rsid w:val="003318A4"/>
    <w:rsid w:val="003329AC"/>
    <w:rsid w:val="00335651"/>
    <w:rsid w:val="00336790"/>
    <w:rsid w:val="003371F7"/>
    <w:rsid w:val="00337541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23AE"/>
    <w:rsid w:val="0035244F"/>
    <w:rsid w:val="00354467"/>
    <w:rsid w:val="00354AE4"/>
    <w:rsid w:val="003556B9"/>
    <w:rsid w:val="0035635C"/>
    <w:rsid w:val="0036126D"/>
    <w:rsid w:val="00361274"/>
    <w:rsid w:val="0036143B"/>
    <w:rsid w:val="00361AD5"/>
    <w:rsid w:val="003620CE"/>
    <w:rsid w:val="00362E66"/>
    <w:rsid w:val="003630F9"/>
    <w:rsid w:val="0036360A"/>
    <w:rsid w:val="00363BBC"/>
    <w:rsid w:val="003643B0"/>
    <w:rsid w:val="003657C6"/>
    <w:rsid w:val="00365ECE"/>
    <w:rsid w:val="00366D53"/>
    <w:rsid w:val="00370BDE"/>
    <w:rsid w:val="00371426"/>
    <w:rsid w:val="003714FC"/>
    <w:rsid w:val="0037252A"/>
    <w:rsid w:val="003725CC"/>
    <w:rsid w:val="00372DE9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FD6"/>
    <w:rsid w:val="00384F0C"/>
    <w:rsid w:val="003860B0"/>
    <w:rsid w:val="00387650"/>
    <w:rsid w:val="0039085C"/>
    <w:rsid w:val="00391F21"/>
    <w:rsid w:val="003928EE"/>
    <w:rsid w:val="0039465A"/>
    <w:rsid w:val="0039665D"/>
    <w:rsid w:val="00397094"/>
    <w:rsid w:val="00397D02"/>
    <w:rsid w:val="003A06AF"/>
    <w:rsid w:val="003A0DF6"/>
    <w:rsid w:val="003A2784"/>
    <w:rsid w:val="003A5DBF"/>
    <w:rsid w:val="003A6BBC"/>
    <w:rsid w:val="003A7524"/>
    <w:rsid w:val="003B0148"/>
    <w:rsid w:val="003B2AE8"/>
    <w:rsid w:val="003B37DE"/>
    <w:rsid w:val="003B3B79"/>
    <w:rsid w:val="003B3CC8"/>
    <w:rsid w:val="003B7D91"/>
    <w:rsid w:val="003C0121"/>
    <w:rsid w:val="003C03DD"/>
    <w:rsid w:val="003C06C0"/>
    <w:rsid w:val="003C3A93"/>
    <w:rsid w:val="003C3C7E"/>
    <w:rsid w:val="003C6461"/>
    <w:rsid w:val="003C681E"/>
    <w:rsid w:val="003C7E9A"/>
    <w:rsid w:val="003D19D0"/>
    <w:rsid w:val="003D1AC2"/>
    <w:rsid w:val="003D1DAA"/>
    <w:rsid w:val="003D3399"/>
    <w:rsid w:val="003D42B3"/>
    <w:rsid w:val="003D447A"/>
    <w:rsid w:val="003D47C1"/>
    <w:rsid w:val="003D67D1"/>
    <w:rsid w:val="003D69E5"/>
    <w:rsid w:val="003D6ECB"/>
    <w:rsid w:val="003E01EC"/>
    <w:rsid w:val="003E0455"/>
    <w:rsid w:val="003E2F65"/>
    <w:rsid w:val="003E3E40"/>
    <w:rsid w:val="003E61C8"/>
    <w:rsid w:val="003E6822"/>
    <w:rsid w:val="003F011F"/>
    <w:rsid w:val="003F0186"/>
    <w:rsid w:val="003F03F0"/>
    <w:rsid w:val="003F0AE1"/>
    <w:rsid w:val="003F59D2"/>
    <w:rsid w:val="003F5B3D"/>
    <w:rsid w:val="003F718B"/>
    <w:rsid w:val="0040071A"/>
    <w:rsid w:val="0040168E"/>
    <w:rsid w:val="00401C5C"/>
    <w:rsid w:val="00402E27"/>
    <w:rsid w:val="00403813"/>
    <w:rsid w:val="00403AA3"/>
    <w:rsid w:val="00404A53"/>
    <w:rsid w:val="00407D3D"/>
    <w:rsid w:val="00407FD7"/>
    <w:rsid w:val="00410271"/>
    <w:rsid w:val="00410D82"/>
    <w:rsid w:val="00410FCA"/>
    <w:rsid w:val="004148D1"/>
    <w:rsid w:val="00414DCC"/>
    <w:rsid w:val="00414F34"/>
    <w:rsid w:val="00414F6A"/>
    <w:rsid w:val="004154EC"/>
    <w:rsid w:val="00415CB7"/>
    <w:rsid w:val="00416BA8"/>
    <w:rsid w:val="00416CDD"/>
    <w:rsid w:val="0041768F"/>
    <w:rsid w:val="00426CDC"/>
    <w:rsid w:val="0042710C"/>
    <w:rsid w:val="00427229"/>
    <w:rsid w:val="00427D37"/>
    <w:rsid w:val="00427DF9"/>
    <w:rsid w:val="0042B25F"/>
    <w:rsid w:val="004315B3"/>
    <w:rsid w:val="004320A7"/>
    <w:rsid w:val="00432DC5"/>
    <w:rsid w:val="00434EBD"/>
    <w:rsid w:val="00434FD4"/>
    <w:rsid w:val="00436E92"/>
    <w:rsid w:val="00437061"/>
    <w:rsid w:val="00437A5A"/>
    <w:rsid w:val="00437BFE"/>
    <w:rsid w:val="004414CD"/>
    <w:rsid w:val="00441D9D"/>
    <w:rsid w:val="00445421"/>
    <w:rsid w:val="004468E3"/>
    <w:rsid w:val="004502DD"/>
    <w:rsid w:val="00451C62"/>
    <w:rsid w:val="00452C9E"/>
    <w:rsid w:val="00454B58"/>
    <w:rsid w:val="00454BFA"/>
    <w:rsid w:val="00456C4D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E6D"/>
    <w:rsid w:val="004805F5"/>
    <w:rsid w:val="00480C45"/>
    <w:rsid w:val="00480CDD"/>
    <w:rsid w:val="00485DD6"/>
    <w:rsid w:val="004867A7"/>
    <w:rsid w:val="00486BA8"/>
    <w:rsid w:val="00487088"/>
    <w:rsid w:val="00487B3E"/>
    <w:rsid w:val="00490592"/>
    <w:rsid w:val="00492637"/>
    <w:rsid w:val="00493049"/>
    <w:rsid w:val="004933ED"/>
    <w:rsid w:val="00493FF0"/>
    <w:rsid w:val="004943B1"/>
    <w:rsid w:val="00495323"/>
    <w:rsid w:val="004959E3"/>
    <w:rsid w:val="00497EC2"/>
    <w:rsid w:val="004A0C1E"/>
    <w:rsid w:val="004A13FE"/>
    <w:rsid w:val="004A14D1"/>
    <w:rsid w:val="004A1DBD"/>
    <w:rsid w:val="004A4790"/>
    <w:rsid w:val="004A4E34"/>
    <w:rsid w:val="004A58DA"/>
    <w:rsid w:val="004A5A11"/>
    <w:rsid w:val="004B043A"/>
    <w:rsid w:val="004B25B7"/>
    <w:rsid w:val="004B2EDB"/>
    <w:rsid w:val="004B40BE"/>
    <w:rsid w:val="004B4DAB"/>
    <w:rsid w:val="004B5854"/>
    <w:rsid w:val="004B5E00"/>
    <w:rsid w:val="004B5E1C"/>
    <w:rsid w:val="004B6388"/>
    <w:rsid w:val="004B6883"/>
    <w:rsid w:val="004B77C5"/>
    <w:rsid w:val="004B7B93"/>
    <w:rsid w:val="004B7BF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6A22"/>
    <w:rsid w:val="004C775B"/>
    <w:rsid w:val="004C7A7E"/>
    <w:rsid w:val="004D07A0"/>
    <w:rsid w:val="004D147B"/>
    <w:rsid w:val="004D1790"/>
    <w:rsid w:val="004D3CD2"/>
    <w:rsid w:val="004D4452"/>
    <w:rsid w:val="004D5C53"/>
    <w:rsid w:val="004D76C6"/>
    <w:rsid w:val="004E0DFA"/>
    <w:rsid w:val="004E0DFC"/>
    <w:rsid w:val="004E14A2"/>
    <w:rsid w:val="004E25A5"/>
    <w:rsid w:val="004E2A64"/>
    <w:rsid w:val="004E301C"/>
    <w:rsid w:val="004E45F0"/>
    <w:rsid w:val="004E4BE5"/>
    <w:rsid w:val="004E4FEE"/>
    <w:rsid w:val="004E522C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475E"/>
    <w:rsid w:val="004F5876"/>
    <w:rsid w:val="00501B8F"/>
    <w:rsid w:val="00505540"/>
    <w:rsid w:val="00506BD4"/>
    <w:rsid w:val="00506F48"/>
    <w:rsid w:val="005100D1"/>
    <w:rsid w:val="00510F44"/>
    <w:rsid w:val="00511AB2"/>
    <w:rsid w:val="00511AC6"/>
    <w:rsid w:val="00513EB6"/>
    <w:rsid w:val="00514C6C"/>
    <w:rsid w:val="005151F0"/>
    <w:rsid w:val="00516118"/>
    <w:rsid w:val="005171FD"/>
    <w:rsid w:val="00517960"/>
    <w:rsid w:val="00520E00"/>
    <w:rsid w:val="005216E8"/>
    <w:rsid w:val="0052350B"/>
    <w:rsid w:val="005241E2"/>
    <w:rsid w:val="0052445D"/>
    <w:rsid w:val="0052499F"/>
    <w:rsid w:val="005253D1"/>
    <w:rsid w:val="00525C01"/>
    <w:rsid w:val="00527716"/>
    <w:rsid w:val="00527D64"/>
    <w:rsid w:val="00530938"/>
    <w:rsid w:val="00530ACD"/>
    <w:rsid w:val="00531C52"/>
    <w:rsid w:val="0053371C"/>
    <w:rsid w:val="00533ADC"/>
    <w:rsid w:val="00533E4B"/>
    <w:rsid w:val="00535076"/>
    <w:rsid w:val="005355DB"/>
    <w:rsid w:val="00535D09"/>
    <w:rsid w:val="00536465"/>
    <w:rsid w:val="00536BE9"/>
    <w:rsid w:val="00537B32"/>
    <w:rsid w:val="00537D7D"/>
    <w:rsid w:val="00540414"/>
    <w:rsid w:val="005408E3"/>
    <w:rsid w:val="005420C3"/>
    <w:rsid w:val="0054263E"/>
    <w:rsid w:val="00542952"/>
    <w:rsid w:val="005440C7"/>
    <w:rsid w:val="0054489D"/>
    <w:rsid w:val="00546706"/>
    <w:rsid w:val="00547658"/>
    <w:rsid w:val="005515D8"/>
    <w:rsid w:val="0055294C"/>
    <w:rsid w:val="0055300C"/>
    <w:rsid w:val="00553DE9"/>
    <w:rsid w:val="00554908"/>
    <w:rsid w:val="00555190"/>
    <w:rsid w:val="005564CF"/>
    <w:rsid w:val="005567D7"/>
    <w:rsid w:val="005575F3"/>
    <w:rsid w:val="00560BBC"/>
    <w:rsid w:val="0056140F"/>
    <w:rsid w:val="005618C3"/>
    <w:rsid w:val="005620FE"/>
    <w:rsid w:val="00562761"/>
    <w:rsid w:val="005640B4"/>
    <w:rsid w:val="00564477"/>
    <w:rsid w:val="005658F7"/>
    <w:rsid w:val="00565EEF"/>
    <w:rsid w:val="00567E45"/>
    <w:rsid w:val="005705A2"/>
    <w:rsid w:val="00570BC0"/>
    <w:rsid w:val="00571138"/>
    <w:rsid w:val="005711B1"/>
    <w:rsid w:val="00571C1F"/>
    <w:rsid w:val="00572426"/>
    <w:rsid w:val="00574015"/>
    <w:rsid w:val="00574C48"/>
    <w:rsid w:val="00575002"/>
    <w:rsid w:val="0057722D"/>
    <w:rsid w:val="00580000"/>
    <w:rsid w:val="005807CD"/>
    <w:rsid w:val="005818C3"/>
    <w:rsid w:val="00582875"/>
    <w:rsid w:val="0058472C"/>
    <w:rsid w:val="00584C7A"/>
    <w:rsid w:val="00590647"/>
    <w:rsid w:val="00591EF8"/>
    <w:rsid w:val="0059209D"/>
    <w:rsid w:val="00592726"/>
    <w:rsid w:val="005949EE"/>
    <w:rsid w:val="00596079"/>
    <w:rsid w:val="005966E8"/>
    <w:rsid w:val="005A431C"/>
    <w:rsid w:val="005A5583"/>
    <w:rsid w:val="005A5C68"/>
    <w:rsid w:val="005B10F4"/>
    <w:rsid w:val="005B112F"/>
    <w:rsid w:val="005B1D97"/>
    <w:rsid w:val="005B316C"/>
    <w:rsid w:val="005B3E22"/>
    <w:rsid w:val="005B4DD4"/>
    <w:rsid w:val="005B52AF"/>
    <w:rsid w:val="005B5E4F"/>
    <w:rsid w:val="005B62F3"/>
    <w:rsid w:val="005C0314"/>
    <w:rsid w:val="005C067A"/>
    <w:rsid w:val="005C0DEA"/>
    <w:rsid w:val="005C2420"/>
    <w:rsid w:val="005C2B12"/>
    <w:rsid w:val="005C34C0"/>
    <w:rsid w:val="005C5B83"/>
    <w:rsid w:val="005C5CFD"/>
    <w:rsid w:val="005C6972"/>
    <w:rsid w:val="005C7363"/>
    <w:rsid w:val="005D2163"/>
    <w:rsid w:val="005D3437"/>
    <w:rsid w:val="005D4E96"/>
    <w:rsid w:val="005D533E"/>
    <w:rsid w:val="005D5E66"/>
    <w:rsid w:val="005D7CB3"/>
    <w:rsid w:val="005E111E"/>
    <w:rsid w:val="005E1128"/>
    <w:rsid w:val="005E29FC"/>
    <w:rsid w:val="005E2D3D"/>
    <w:rsid w:val="005E2DC6"/>
    <w:rsid w:val="005E2E4E"/>
    <w:rsid w:val="005E3153"/>
    <w:rsid w:val="005E3361"/>
    <w:rsid w:val="005E3A56"/>
    <w:rsid w:val="005E414A"/>
    <w:rsid w:val="005E54A1"/>
    <w:rsid w:val="005E5E75"/>
    <w:rsid w:val="005F1C58"/>
    <w:rsid w:val="005F27E5"/>
    <w:rsid w:val="005F3A38"/>
    <w:rsid w:val="005F49AC"/>
    <w:rsid w:val="005F4EA5"/>
    <w:rsid w:val="005F4FDC"/>
    <w:rsid w:val="005F61D7"/>
    <w:rsid w:val="00600E3A"/>
    <w:rsid w:val="00601275"/>
    <w:rsid w:val="0060353A"/>
    <w:rsid w:val="00603BBF"/>
    <w:rsid w:val="00603F45"/>
    <w:rsid w:val="0060424E"/>
    <w:rsid w:val="0060470D"/>
    <w:rsid w:val="006061D5"/>
    <w:rsid w:val="00606F32"/>
    <w:rsid w:val="0060711E"/>
    <w:rsid w:val="00607682"/>
    <w:rsid w:val="0061073F"/>
    <w:rsid w:val="00611D6D"/>
    <w:rsid w:val="00611EA5"/>
    <w:rsid w:val="00612802"/>
    <w:rsid w:val="00612992"/>
    <w:rsid w:val="00612D93"/>
    <w:rsid w:val="00613352"/>
    <w:rsid w:val="00613B79"/>
    <w:rsid w:val="0061403C"/>
    <w:rsid w:val="0061531C"/>
    <w:rsid w:val="00621BC7"/>
    <w:rsid w:val="00625190"/>
    <w:rsid w:val="0062601C"/>
    <w:rsid w:val="00626596"/>
    <w:rsid w:val="00630C4F"/>
    <w:rsid w:val="00631943"/>
    <w:rsid w:val="00631D21"/>
    <w:rsid w:val="00632212"/>
    <w:rsid w:val="0063245C"/>
    <w:rsid w:val="00632736"/>
    <w:rsid w:val="006328A4"/>
    <w:rsid w:val="006339B9"/>
    <w:rsid w:val="00634B9A"/>
    <w:rsid w:val="00635E10"/>
    <w:rsid w:val="006369DD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D9A"/>
    <w:rsid w:val="00650045"/>
    <w:rsid w:val="0065060C"/>
    <w:rsid w:val="00651CB1"/>
    <w:rsid w:val="0065318E"/>
    <w:rsid w:val="00653A68"/>
    <w:rsid w:val="00655269"/>
    <w:rsid w:val="0065777F"/>
    <w:rsid w:val="00660457"/>
    <w:rsid w:val="00660884"/>
    <w:rsid w:val="006610A0"/>
    <w:rsid w:val="00662415"/>
    <w:rsid w:val="006645EA"/>
    <w:rsid w:val="00664615"/>
    <w:rsid w:val="00664AC6"/>
    <w:rsid w:val="0066553A"/>
    <w:rsid w:val="0066587F"/>
    <w:rsid w:val="00665F43"/>
    <w:rsid w:val="0066675E"/>
    <w:rsid w:val="006671FA"/>
    <w:rsid w:val="00667A18"/>
    <w:rsid w:val="00667C37"/>
    <w:rsid w:val="006721E1"/>
    <w:rsid w:val="0067242C"/>
    <w:rsid w:val="006740DA"/>
    <w:rsid w:val="006746B9"/>
    <w:rsid w:val="006755FF"/>
    <w:rsid w:val="00675D09"/>
    <w:rsid w:val="0068022F"/>
    <w:rsid w:val="006810B2"/>
    <w:rsid w:val="0068180C"/>
    <w:rsid w:val="00682A6D"/>
    <w:rsid w:val="0068365E"/>
    <w:rsid w:val="00683BBE"/>
    <w:rsid w:val="00683C6F"/>
    <w:rsid w:val="00686158"/>
    <w:rsid w:val="006906E4"/>
    <w:rsid w:val="00691D09"/>
    <w:rsid w:val="00692396"/>
    <w:rsid w:val="00692F83"/>
    <w:rsid w:val="00693AD9"/>
    <w:rsid w:val="006942E5"/>
    <w:rsid w:val="00696EA5"/>
    <w:rsid w:val="006A080A"/>
    <w:rsid w:val="006A0A69"/>
    <w:rsid w:val="006A11A0"/>
    <w:rsid w:val="006A294D"/>
    <w:rsid w:val="006A38F4"/>
    <w:rsid w:val="006A3D86"/>
    <w:rsid w:val="006A4206"/>
    <w:rsid w:val="006A5988"/>
    <w:rsid w:val="006A681C"/>
    <w:rsid w:val="006A780F"/>
    <w:rsid w:val="006B014E"/>
    <w:rsid w:val="006B10EE"/>
    <w:rsid w:val="006B3557"/>
    <w:rsid w:val="006B4215"/>
    <w:rsid w:val="006B4846"/>
    <w:rsid w:val="006B651B"/>
    <w:rsid w:val="006B6E5D"/>
    <w:rsid w:val="006B7F9A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C7F5A"/>
    <w:rsid w:val="006D3C46"/>
    <w:rsid w:val="006D425A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235F"/>
    <w:rsid w:val="006F27C4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309D"/>
    <w:rsid w:val="00703B15"/>
    <w:rsid w:val="00703DB9"/>
    <w:rsid w:val="00704A0E"/>
    <w:rsid w:val="007050FB"/>
    <w:rsid w:val="00707749"/>
    <w:rsid w:val="007102A1"/>
    <w:rsid w:val="00710D48"/>
    <w:rsid w:val="00710E60"/>
    <w:rsid w:val="00711211"/>
    <w:rsid w:val="007122A4"/>
    <w:rsid w:val="007126A6"/>
    <w:rsid w:val="00713D0C"/>
    <w:rsid w:val="00714866"/>
    <w:rsid w:val="00717808"/>
    <w:rsid w:val="00717D81"/>
    <w:rsid w:val="007206B1"/>
    <w:rsid w:val="00720AD1"/>
    <w:rsid w:val="0072177F"/>
    <w:rsid w:val="00721810"/>
    <w:rsid w:val="00721EDA"/>
    <w:rsid w:val="007222FF"/>
    <w:rsid w:val="00722E21"/>
    <w:rsid w:val="00722F92"/>
    <w:rsid w:val="007235F2"/>
    <w:rsid w:val="0072368C"/>
    <w:rsid w:val="007248CB"/>
    <w:rsid w:val="0072612B"/>
    <w:rsid w:val="00726B7F"/>
    <w:rsid w:val="007308BC"/>
    <w:rsid w:val="00730C2E"/>
    <w:rsid w:val="00735168"/>
    <w:rsid w:val="00736F4E"/>
    <w:rsid w:val="0074257A"/>
    <w:rsid w:val="00743F3C"/>
    <w:rsid w:val="007452A0"/>
    <w:rsid w:val="007454BF"/>
    <w:rsid w:val="00745CF1"/>
    <w:rsid w:val="00747B12"/>
    <w:rsid w:val="00747F5A"/>
    <w:rsid w:val="00752E47"/>
    <w:rsid w:val="00753C14"/>
    <w:rsid w:val="00754E00"/>
    <w:rsid w:val="007550EB"/>
    <w:rsid w:val="00756D70"/>
    <w:rsid w:val="00756EB8"/>
    <w:rsid w:val="00757310"/>
    <w:rsid w:val="007613B4"/>
    <w:rsid w:val="00761E5F"/>
    <w:rsid w:val="0076258A"/>
    <w:rsid w:val="007639AE"/>
    <w:rsid w:val="00763EFE"/>
    <w:rsid w:val="00764F20"/>
    <w:rsid w:val="00765B69"/>
    <w:rsid w:val="00765DD4"/>
    <w:rsid w:val="00766CB8"/>
    <w:rsid w:val="00767B72"/>
    <w:rsid w:val="0077061C"/>
    <w:rsid w:val="00771A9A"/>
    <w:rsid w:val="00771CEC"/>
    <w:rsid w:val="0077232D"/>
    <w:rsid w:val="00772894"/>
    <w:rsid w:val="007759A3"/>
    <w:rsid w:val="00775F40"/>
    <w:rsid w:val="00777F6C"/>
    <w:rsid w:val="007804FA"/>
    <w:rsid w:val="00781D7E"/>
    <w:rsid w:val="00781DF2"/>
    <w:rsid w:val="0078224A"/>
    <w:rsid w:val="007833FD"/>
    <w:rsid w:val="0078380E"/>
    <w:rsid w:val="00783CB2"/>
    <w:rsid w:val="007842A7"/>
    <w:rsid w:val="00784886"/>
    <w:rsid w:val="0078546D"/>
    <w:rsid w:val="00786513"/>
    <w:rsid w:val="00786690"/>
    <w:rsid w:val="00787590"/>
    <w:rsid w:val="00790A1A"/>
    <w:rsid w:val="00790B86"/>
    <w:rsid w:val="00791874"/>
    <w:rsid w:val="007938C9"/>
    <w:rsid w:val="007939C5"/>
    <w:rsid w:val="0079406F"/>
    <w:rsid w:val="00794A0F"/>
    <w:rsid w:val="0079531B"/>
    <w:rsid w:val="007956AA"/>
    <w:rsid w:val="007958F8"/>
    <w:rsid w:val="00795DF4"/>
    <w:rsid w:val="00796186"/>
    <w:rsid w:val="00796B66"/>
    <w:rsid w:val="007A0B7C"/>
    <w:rsid w:val="007A1DE1"/>
    <w:rsid w:val="007A2D8B"/>
    <w:rsid w:val="007A2D93"/>
    <w:rsid w:val="007A3437"/>
    <w:rsid w:val="007A7E98"/>
    <w:rsid w:val="007B2684"/>
    <w:rsid w:val="007B2F49"/>
    <w:rsid w:val="007B458F"/>
    <w:rsid w:val="007B503E"/>
    <w:rsid w:val="007B56D9"/>
    <w:rsid w:val="007B5BB3"/>
    <w:rsid w:val="007B5EFB"/>
    <w:rsid w:val="007B60FE"/>
    <w:rsid w:val="007B6A0D"/>
    <w:rsid w:val="007B6AC6"/>
    <w:rsid w:val="007B6EFC"/>
    <w:rsid w:val="007C3663"/>
    <w:rsid w:val="007C44AE"/>
    <w:rsid w:val="007C48DE"/>
    <w:rsid w:val="007C49BE"/>
    <w:rsid w:val="007C4D12"/>
    <w:rsid w:val="007C531D"/>
    <w:rsid w:val="007C5870"/>
    <w:rsid w:val="007C6CCC"/>
    <w:rsid w:val="007C6FB1"/>
    <w:rsid w:val="007C710C"/>
    <w:rsid w:val="007D00F2"/>
    <w:rsid w:val="007D03F0"/>
    <w:rsid w:val="007D1232"/>
    <w:rsid w:val="007D26F5"/>
    <w:rsid w:val="007D2F41"/>
    <w:rsid w:val="007D3A3D"/>
    <w:rsid w:val="007D4017"/>
    <w:rsid w:val="007D4174"/>
    <w:rsid w:val="007D4AAA"/>
    <w:rsid w:val="007D52EB"/>
    <w:rsid w:val="007D53DB"/>
    <w:rsid w:val="007D5C70"/>
    <w:rsid w:val="007D78A7"/>
    <w:rsid w:val="007E070A"/>
    <w:rsid w:val="007E0C5D"/>
    <w:rsid w:val="007E0D0C"/>
    <w:rsid w:val="007E3491"/>
    <w:rsid w:val="007E3B42"/>
    <w:rsid w:val="007E3CAB"/>
    <w:rsid w:val="007E4631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6A19"/>
    <w:rsid w:val="00817276"/>
    <w:rsid w:val="008178A8"/>
    <w:rsid w:val="00817959"/>
    <w:rsid w:val="00817AEB"/>
    <w:rsid w:val="00817E67"/>
    <w:rsid w:val="00820289"/>
    <w:rsid w:val="008202C4"/>
    <w:rsid w:val="00820474"/>
    <w:rsid w:val="00821C6B"/>
    <w:rsid w:val="00822681"/>
    <w:rsid w:val="00823A4C"/>
    <w:rsid w:val="008246D4"/>
    <w:rsid w:val="00824A15"/>
    <w:rsid w:val="008258E9"/>
    <w:rsid w:val="00826F7D"/>
    <w:rsid w:val="00831273"/>
    <w:rsid w:val="00831387"/>
    <w:rsid w:val="00831C6A"/>
    <w:rsid w:val="0083233E"/>
    <w:rsid w:val="00833216"/>
    <w:rsid w:val="00833F66"/>
    <w:rsid w:val="00834542"/>
    <w:rsid w:val="00835B90"/>
    <w:rsid w:val="00836638"/>
    <w:rsid w:val="00836E3C"/>
    <w:rsid w:val="00837F54"/>
    <w:rsid w:val="0084412D"/>
    <w:rsid w:val="00844D0B"/>
    <w:rsid w:val="008457B9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3F46"/>
    <w:rsid w:val="00854F81"/>
    <w:rsid w:val="00855004"/>
    <w:rsid w:val="008559B8"/>
    <w:rsid w:val="00855BA0"/>
    <w:rsid w:val="00856A05"/>
    <w:rsid w:val="008605DF"/>
    <w:rsid w:val="008625FF"/>
    <w:rsid w:val="00866592"/>
    <w:rsid w:val="00866954"/>
    <w:rsid w:val="008675C9"/>
    <w:rsid w:val="00867B69"/>
    <w:rsid w:val="0087105E"/>
    <w:rsid w:val="0087137C"/>
    <w:rsid w:val="00872082"/>
    <w:rsid w:val="0087369A"/>
    <w:rsid w:val="00875404"/>
    <w:rsid w:val="00875C07"/>
    <w:rsid w:val="008776BC"/>
    <w:rsid w:val="00880882"/>
    <w:rsid w:val="008817B5"/>
    <w:rsid w:val="008817C9"/>
    <w:rsid w:val="0088227C"/>
    <w:rsid w:val="00883355"/>
    <w:rsid w:val="00883D99"/>
    <w:rsid w:val="00885351"/>
    <w:rsid w:val="00885F68"/>
    <w:rsid w:val="00886454"/>
    <w:rsid w:val="0089088E"/>
    <w:rsid w:val="00890B3F"/>
    <w:rsid w:val="00891004"/>
    <w:rsid w:val="00891B8A"/>
    <w:rsid w:val="00891E3F"/>
    <w:rsid w:val="008923A3"/>
    <w:rsid w:val="00893784"/>
    <w:rsid w:val="008946E3"/>
    <w:rsid w:val="008954C2"/>
    <w:rsid w:val="00896893"/>
    <w:rsid w:val="008A066B"/>
    <w:rsid w:val="008A0C61"/>
    <w:rsid w:val="008A14F7"/>
    <w:rsid w:val="008A24D0"/>
    <w:rsid w:val="008A2516"/>
    <w:rsid w:val="008A25F8"/>
    <w:rsid w:val="008A37E8"/>
    <w:rsid w:val="008A4678"/>
    <w:rsid w:val="008A4BE3"/>
    <w:rsid w:val="008A5492"/>
    <w:rsid w:val="008A5762"/>
    <w:rsid w:val="008A5E60"/>
    <w:rsid w:val="008A61CA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B66"/>
    <w:rsid w:val="008B51D0"/>
    <w:rsid w:val="008B67FA"/>
    <w:rsid w:val="008C1365"/>
    <w:rsid w:val="008C14C0"/>
    <w:rsid w:val="008C1DD1"/>
    <w:rsid w:val="008C21EE"/>
    <w:rsid w:val="008C24AD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A56"/>
    <w:rsid w:val="008D5674"/>
    <w:rsid w:val="008D5C58"/>
    <w:rsid w:val="008D5D7A"/>
    <w:rsid w:val="008D6440"/>
    <w:rsid w:val="008D70ED"/>
    <w:rsid w:val="008E0C87"/>
    <w:rsid w:val="008E14A6"/>
    <w:rsid w:val="008E1C90"/>
    <w:rsid w:val="008E29DD"/>
    <w:rsid w:val="008E2E19"/>
    <w:rsid w:val="008E3315"/>
    <w:rsid w:val="008E3616"/>
    <w:rsid w:val="008E5CC6"/>
    <w:rsid w:val="008E6486"/>
    <w:rsid w:val="008E6844"/>
    <w:rsid w:val="008E68E0"/>
    <w:rsid w:val="008E7009"/>
    <w:rsid w:val="008E7755"/>
    <w:rsid w:val="008E7B75"/>
    <w:rsid w:val="008F1D3B"/>
    <w:rsid w:val="008F3F0D"/>
    <w:rsid w:val="008F4453"/>
    <w:rsid w:val="008F4D69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E39"/>
    <w:rsid w:val="00924F97"/>
    <w:rsid w:val="00925A8E"/>
    <w:rsid w:val="00927320"/>
    <w:rsid w:val="009276E7"/>
    <w:rsid w:val="00931614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361"/>
    <w:rsid w:val="0094793C"/>
    <w:rsid w:val="009501EA"/>
    <w:rsid w:val="00950805"/>
    <w:rsid w:val="00951CD6"/>
    <w:rsid w:val="00951ECF"/>
    <w:rsid w:val="009535BA"/>
    <w:rsid w:val="009536CB"/>
    <w:rsid w:val="0095370D"/>
    <w:rsid w:val="00953D95"/>
    <w:rsid w:val="00954A1A"/>
    <w:rsid w:val="00955442"/>
    <w:rsid w:val="0095578B"/>
    <w:rsid w:val="00955822"/>
    <w:rsid w:val="00956128"/>
    <w:rsid w:val="00956B28"/>
    <w:rsid w:val="009574BB"/>
    <w:rsid w:val="0096076C"/>
    <w:rsid w:val="00961532"/>
    <w:rsid w:val="009616E6"/>
    <w:rsid w:val="0096192C"/>
    <w:rsid w:val="00963DB8"/>
    <w:rsid w:val="00967A9E"/>
    <w:rsid w:val="00967F8F"/>
    <w:rsid w:val="00970F06"/>
    <w:rsid w:val="00970FA4"/>
    <w:rsid w:val="00971557"/>
    <w:rsid w:val="009716AB"/>
    <w:rsid w:val="0097252D"/>
    <w:rsid w:val="009734B3"/>
    <w:rsid w:val="00974657"/>
    <w:rsid w:val="00974844"/>
    <w:rsid w:val="00974D5E"/>
    <w:rsid w:val="00975359"/>
    <w:rsid w:val="009754BD"/>
    <w:rsid w:val="0097642C"/>
    <w:rsid w:val="00976BE5"/>
    <w:rsid w:val="00977716"/>
    <w:rsid w:val="00980D78"/>
    <w:rsid w:val="00981AC3"/>
    <w:rsid w:val="009829DC"/>
    <w:rsid w:val="00983ED9"/>
    <w:rsid w:val="00984217"/>
    <w:rsid w:val="00984241"/>
    <w:rsid w:val="0098454A"/>
    <w:rsid w:val="009848C1"/>
    <w:rsid w:val="00985A8B"/>
    <w:rsid w:val="009875E9"/>
    <w:rsid w:val="00990954"/>
    <w:rsid w:val="009913B4"/>
    <w:rsid w:val="009913BA"/>
    <w:rsid w:val="00991702"/>
    <w:rsid w:val="00995A5D"/>
    <w:rsid w:val="009962D0"/>
    <w:rsid w:val="009A0436"/>
    <w:rsid w:val="009A1A73"/>
    <w:rsid w:val="009A2412"/>
    <w:rsid w:val="009A2A27"/>
    <w:rsid w:val="009A35E9"/>
    <w:rsid w:val="009A3A49"/>
    <w:rsid w:val="009A7A8C"/>
    <w:rsid w:val="009B08DC"/>
    <w:rsid w:val="009B3154"/>
    <w:rsid w:val="009B3DCC"/>
    <w:rsid w:val="009B3F09"/>
    <w:rsid w:val="009B5CD7"/>
    <w:rsid w:val="009C1753"/>
    <w:rsid w:val="009C3065"/>
    <w:rsid w:val="009C4B59"/>
    <w:rsid w:val="009C4BF8"/>
    <w:rsid w:val="009C583E"/>
    <w:rsid w:val="009C6130"/>
    <w:rsid w:val="009C76BB"/>
    <w:rsid w:val="009C774D"/>
    <w:rsid w:val="009D036A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540"/>
    <w:rsid w:val="009E2621"/>
    <w:rsid w:val="009E39FE"/>
    <w:rsid w:val="009E4407"/>
    <w:rsid w:val="009E4562"/>
    <w:rsid w:val="009E5B9F"/>
    <w:rsid w:val="009E6462"/>
    <w:rsid w:val="009E6ABA"/>
    <w:rsid w:val="009E6D4B"/>
    <w:rsid w:val="009E7833"/>
    <w:rsid w:val="009E7F97"/>
    <w:rsid w:val="009F10A1"/>
    <w:rsid w:val="009F134E"/>
    <w:rsid w:val="009F2B6F"/>
    <w:rsid w:val="009F3D61"/>
    <w:rsid w:val="009F5418"/>
    <w:rsid w:val="009F5ABF"/>
    <w:rsid w:val="009F606D"/>
    <w:rsid w:val="00A01475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1BD5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69B"/>
    <w:rsid w:val="00A226FB"/>
    <w:rsid w:val="00A22954"/>
    <w:rsid w:val="00A23C63"/>
    <w:rsid w:val="00A245E4"/>
    <w:rsid w:val="00A2492D"/>
    <w:rsid w:val="00A251A3"/>
    <w:rsid w:val="00A25E6E"/>
    <w:rsid w:val="00A2668F"/>
    <w:rsid w:val="00A26A7D"/>
    <w:rsid w:val="00A2702E"/>
    <w:rsid w:val="00A30E74"/>
    <w:rsid w:val="00A32FFF"/>
    <w:rsid w:val="00A33656"/>
    <w:rsid w:val="00A3400C"/>
    <w:rsid w:val="00A34DCB"/>
    <w:rsid w:val="00A36C68"/>
    <w:rsid w:val="00A423A5"/>
    <w:rsid w:val="00A4296C"/>
    <w:rsid w:val="00A4304D"/>
    <w:rsid w:val="00A46358"/>
    <w:rsid w:val="00A4731D"/>
    <w:rsid w:val="00A47401"/>
    <w:rsid w:val="00A47576"/>
    <w:rsid w:val="00A50D63"/>
    <w:rsid w:val="00A51D1B"/>
    <w:rsid w:val="00A541C4"/>
    <w:rsid w:val="00A558DA"/>
    <w:rsid w:val="00A57AF1"/>
    <w:rsid w:val="00A60505"/>
    <w:rsid w:val="00A609D5"/>
    <w:rsid w:val="00A60E5C"/>
    <w:rsid w:val="00A61CC3"/>
    <w:rsid w:val="00A62487"/>
    <w:rsid w:val="00A62C83"/>
    <w:rsid w:val="00A64331"/>
    <w:rsid w:val="00A64ACC"/>
    <w:rsid w:val="00A64D1C"/>
    <w:rsid w:val="00A662CE"/>
    <w:rsid w:val="00A67655"/>
    <w:rsid w:val="00A70CE3"/>
    <w:rsid w:val="00A71384"/>
    <w:rsid w:val="00A7144B"/>
    <w:rsid w:val="00A723F7"/>
    <w:rsid w:val="00A72BC3"/>
    <w:rsid w:val="00A72F51"/>
    <w:rsid w:val="00A72F84"/>
    <w:rsid w:val="00A74B2A"/>
    <w:rsid w:val="00A7602A"/>
    <w:rsid w:val="00A770FF"/>
    <w:rsid w:val="00A77AD0"/>
    <w:rsid w:val="00A80126"/>
    <w:rsid w:val="00A81592"/>
    <w:rsid w:val="00A81A92"/>
    <w:rsid w:val="00A82B62"/>
    <w:rsid w:val="00A83D7F"/>
    <w:rsid w:val="00A83E76"/>
    <w:rsid w:val="00A84690"/>
    <w:rsid w:val="00A84748"/>
    <w:rsid w:val="00A90C21"/>
    <w:rsid w:val="00A91AC6"/>
    <w:rsid w:val="00A92CA5"/>
    <w:rsid w:val="00A9307E"/>
    <w:rsid w:val="00A94FB2"/>
    <w:rsid w:val="00A95487"/>
    <w:rsid w:val="00A95A86"/>
    <w:rsid w:val="00A97062"/>
    <w:rsid w:val="00A97352"/>
    <w:rsid w:val="00AA37D1"/>
    <w:rsid w:val="00AA39B7"/>
    <w:rsid w:val="00AA411D"/>
    <w:rsid w:val="00AA4C9F"/>
    <w:rsid w:val="00AA4E63"/>
    <w:rsid w:val="00AA6648"/>
    <w:rsid w:val="00AA7497"/>
    <w:rsid w:val="00AB1305"/>
    <w:rsid w:val="00AB235A"/>
    <w:rsid w:val="00AB3905"/>
    <w:rsid w:val="00AB5F81"/>
    <w:rsid w:val="00AC016E"/>
    <w:rsid w:val="00AC07DC"/>
    <w:rsid w:val="00AC0991"/>
    <w:rsid w:val="00AC373B"/>
    <w:rsid w:val="00AC4066"/>
    <w:rsid w:val="00AC4449"/>
    <w:rsid w:val="00AC51FE"/>
    <w:rsid w:val="00AC7983"/>
    <w:rsid w:val="00AD18B4"/>
    <w:rsid w:val="00AD523A"/>
    <w:rsid w:val="00AD6087"/>
    <w:rsid w:val="00AD63F3"/>
    <w:rsid w:val="00AE0CCB"/>
    <w:rsid w:val="00AE49F8"/>
    <w:rsid w:val="00AE54D9"/>
    <w:rsid w:val="00AE59F3"/>
    <w:rsid w:val="00AE5A53"/>
    <w:rsid w:val="00AE5E57"/>
    <w:rsid w:val="00AE72DD"/>
    <w:rsid w:val="00AE7BFD"/>
    <w:rsid w:val="00AE7CEE"/>
    <w:rsid w:val="00AF0A1B"/>
    <w:rsid w:val="00AF0B52"/>
    <w:rsid w:val="00AF1022"/>
    <w:rsid w:val="00AF3020"/>
    <w:rsid w:val="00AF3BA4"/>
    <w:rsid w:val="00AF52BF"/>
    <w:rsid w:val="00AF54EE"/>
    <w:rsid w:val="00AF774C"/>
    <w:rsid w:val="00B0043D"/>
    <w:rsid w:val="00B011FF"/>
    <w:rsid w:val="00B02F3F"/>
    <w:rsid w:val="00B036D5"/>
    <w:rsid w:val="00B0372C"/>
    <w:rsid w:val="00B03B30"/>
    <w:rsid w:val="00B04A14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301D3"/>
    <w:rsid w:val="00B309F9"/>
    <w:rsid w:val="00B30CA4"/>
    <w:rsid w:val="00B30F29"/>
    <w:rsid w:val="00B31539"/>
    <w:rsid w:val="00B34299"/>
    <w:rsid w:val="00B34941"/>
    <w:rsid w:val="00B34AC7"/>
    <w:rsid w:val="00B35C5A"/>
    <w:rsid w:val="00B35FD5"/>
    <w:rsid w:val="00B372F3"/>
    <w:rsid w:val="00B37A41"/>
    <w:rsid w:val="00B4169F"/>
    <w:rsid w:val="00B41B9F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B85"/>
    <w:rsid w:val="00B53054"/>
    <w:rsid w:val="00B53428"/>
    <w:rsid w:val="00B538F6"/>
    <w:rsid w:val="00B53CA9"/>
    <w:rsid w:val="00B53F4F"/>
    <w:rsid w:val="00B56C49"/>
    <w:rsid w:val="00B56D0B"/>
    <w:rsid w:val="00B57B4C"/>
    <w:rsid w:val="00B62704"/>
    <w:rsid w:val="00B62781"/>
    <w:rsid w:val="00B62ABE"/>
    <w:rsid w:val="00B633CE"/>
    <w:rsid w:val="00B643E7"/>
    <w:rsid w:val="00B64CB1"/>
    <w:rsid w:val="00B65732"/>
    <w:rsid w:val="00B700EC"/>
    <w:rsid w:val="00B70A01"/>
    <w:rsid w:val="00B7115C"/>
    <w:rsid w:val="00B72435"/>
    <w:rsid w:val="00B72560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273E"/>
    <w:rsid w:val="00B82AD3"/>
    <w:rsid w:val="00B834BC"/>
    <w:rsid w:val="00B83B71"/>
    <w:rsid w:val="00B848C2"/>
    <w:rsid w:val="00B860F2"/>
    <w:rsid w:val="00B86BAF"/>
    <w:rsid w:val="00B86BD7"/>
    <w:rsid w:val="00B87767"/>
    <w:rsid w:val="00B90039"/>
    <w:rsid w:val="00B90411"/>
    <w:rsid w:val="00B9043C"/>
    <w:rsid w:val="00B90F94"/>
    <w:rsid w:val="00B9166E"/>
    <w:rsid w:val="00B94714"/>
    <w:rsid w:val="00B95311"/>
    <w:rsid w:val="00B95598"/>
    <w:rsid w:val="00B9567B"/>
    <w:rsid w:val="00B957B9"/>
    <w:rsid w:val="00B95A24"/>
    <w:rsid w:val="00B9649C"/>
    <w:rsid w:val="00BA09A0"/>
    <w:rsid w:val="00BA13C0"/>
    <w:rsid w:val="00BA1AE5"/>
    <w:rsid w:val="00BA32CB"/>
    <w:rsid w:val="00BA3560"/>
    <w:rsid w:val="00BA3DB6"/>
    <w:rsid w:val="00BA7BE1"/>
    <w:rsid w:val="00BB1BDE"/>
    <w:rsid w:val="00BB3009"/>
    <w:rsid w:val="00BB315B"/>
    <w:rsid w:val="00BB3240"/>
    <w:rsid w:val="00BB4D75"/>
    <w:rsid w:val="00BB6E45"/>
    <w:rsid w:val="00BB6E99"/>
    <w:rsid w:val="00BB7615"/>
    <w:rsid w:val="00BC289E"/>
    <w:rsid w:val="00BC2D41"/>
    <w:rsid w:val="00BC3361"/>
    <w:rsid w:val="00BC48C0"/>
    <w:rsid w:val="00BC5062"/>
    <w:rsid w:val="00BC53FD"/>
    <w:rsid w:val="00BC647D"/>
    <w:rsid w:val="00BC6DC8"/>
    <w:rsid w:val="00BD12DC"/>
    <w:rsid w:val="00BD1D56"/>
    <w:rsid w:val="00BD2B3A"/>
    <w:rsid w:val="00BD37CE"/>
    <w:rsid w:val="00BD3ACA"/>
    <w:rsid w:val="00BD3EF9"/>
    <w:rsid w:val="00BD4F02"/>
    <w:rsid w:val="00BD5048"/>
    <w:rsid w:val="00BD51DB"/>
    <w:rsid w:val="00BD7600"/>
    <w:rsid w:val="00BD7901"/>
    <w:rsid w:val="00BE048D"/>
    <w:rsid w:val="00BE1A0C"/>
    <w:rsid w:val="00BE2046"/>
    <w:rsid w:val="00BE21AF"/>
    <w:rsid w:val="00BE26D3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4998"/>
    <w:rsid w:val="00BF5304"/>
    <w:rsid w:val="00BF5A0C"/>
    <w:rsid w:val="00C00475"/>
    <w:rsid w:val="00C00D79"/>
    <w:rsid w:val="00C0110F"/>
    <w:rsid w:val="00C018A1"/>
    <w:rsid w:val="00C01ED6"/>
    <w:rsid w:val="00C02157"/>
    <w:rsid w:val="00C02F27"/>
    <w:rsid w:val="00C0310A"/>
    <w:rsid w:val="00C05181"/>
    <w:rsid w:val="00C051F8"/>
    <w:rsid w:val="00C066F0"/>
    <w:rsid w:val="00C10D6B"/>
    <w:rsid w:val="00C10EAD"/>
    <w:rsid w:val="00C119FC"/>
    <w:rsid w:val="00C14549"/>
    <w:rsid w:val="00C152C7"/>
    <w:rsid w:val="00C16B9F"/>
    <w:rsid w:val="00C22D73"/>
    <w:rsid w:val="00C22E8D"/>
    <w:rsid w:val="00C249A9"/>
    <w:rsid w:val="00C24AA2"/>
    <w:rsid w:val="00C25DC6"/>
    <w:rsid w:val="00C25DD4"/>
    <w:rsid w:val="00C263BE"/>
    <w:rsid w:val="00C2691F"/>
    <w:rsid w:val="00C26E98"/>
    <w:rsid w:val="00C273AD"/>
    <w:rsid w:val="00C314E5"/>
    <w:rsid w:val="00C33E7C"/>
    <w:rsid w:val="00C3647A"/>
    <w:rsid w:val="00C37821"/>
    <w:rsid w:val="00C40BE5"/>
    <w:rsid w:val="00C41565"/>
    <w:rsid w:val="00C42F52"/>
    <w:rsid w:val="00C436E7"/>
    <w:rsid w:val="00C45077"/>
    <w:rsid w:val="00C46F8E"/>
    <w:rsid w:val="00C4704D"/>
    <w:rsid w:val="00C479A9"/>
    <w:rsid w:val="00C5250D"/>
    <w:rsid w:val="00C528AE"/>
    <w:rsid w:val="00C5322F"/>
    <w:rsid w:val="00C5451C"/>
    <w:rsid w:val="00C54B39"/>
    <w:rsid w:val="00C56476"/>
    <w:rsid w:val="00C5648A"/>
    <w:rsid w:val="00C60E0D"/>
    <w:rsid w:val="00C60ED7"/>
    <w:rsid w:val="00C6224B"/>
    <w:rsid w:val="00C625C0"/>
    <w:rsid w:val="00C63561"/>
    <w:rsid w:val="00C642BF"/>
    <w:rsid w:val="00C66D35"/>
    <w:rsid w:val="00C705AF"/>
    <w:rsid w:val="00C70E40"/>
    <w:rsid w:val="00C71F51"/>
    <w:rsid w:val="00C72121"/>
    <w:rsid w:val="00C722F4"/>
    <w:rsid w:val="00C72C4A"/>
    <w:rsid w:val="00C746A0"/>
    <w:rsid w:val="00C76BB1"/>
    <w:rsid w:val="00C77DB6"/>
    <w:rsid w:val="00C77DD3"/>
    <w:rsid w:val="00C801B2"/>
    <w:rsid w:val="00C80E83"/>
    <w:rsid w:val="00C81026"/>
    <w:rsid w:val="00C812C9"/>
    <w:rsid w:val="00C8163A"/>
    <w:rsid w:val="00C8213B"/>
    <w:rsid w:val="00C8545E"/>
    <w:rsid w:val="00C85751"/>
    <w:rsid w:val="00C872DA"/>
    <w:rsid w:val="00C90DA8"/>
    <w:rsid w:val="00C9191A"/>
    <w:rsid w:val="00C91A89"/>
    <w:rsid w:val="00C91AF4"/>
    <w:rsid w:val="00C91E50"/>
    <w:rsid w:val="00C93321"/>
    <w:rsid w:val="00C94D4C"/>
    <w:rsid w:val="00C94E08"/>
    <w:rsid w:val="00C96C46"/>
    <w:rsid w:val="00C97B70"/>
    <w:rsid w:val="00C97B9B"/>
    <w:rsid w:val="00CA0717"/>
    <w:rsid w:val="00CA2D28"/>
    <w:rsid w:val="00CA431B"/>
    <w:rsid w:val="00CA5003"/>
    <w:rsid w:val="00CA7217"/>
    <w:rsid w:val="00CA7DF6"/>
    <w:rsid w:val="00CB0D9E"/>
    <w:rsid w:val="00CB1FF4"/>
    <w:rsid w:val="00CB2A46"/>
    <w:rsid w:val="00CB2F10"/>
    <w:rsid w:val="00CB4F25"/>
    <w:rsid w:val="00CB58CB"/>
    <w:rsid w:val="00CB69AD"/>
    <w:rsid w:val="00CB6B0B"/>
    <w:rsid w:val="00CC2864"/>
    <w:rsid w:val="00CC4909"/>
    <w:rsid w:val="00CC53A6"/>
    <w:rsid w:val="00CC5F9B"/>
    <w:rsid w:val="00CC6335"/>
    <w:rsid w:val="00CC6567"/>
    <w:rsid w:val="00CC6779"/>
    <w:rsid w:val="00CC6EF1"/>
    <w:rsid w:val="00CC732B"/>
    <w:rsid w:val="00CC7D16"/>
    <w:rsid w:val="00CD1B08"/>
    <w:rsid w:val="00CD33AC"/>
    <w:rsid w:val="00CD455E"/>
    <w:rsid w:val="00CD5BFE"/>
    <w:rsid w:val="00CD7674"/>
    <w:rsid w:val="00CE1E1F"/>
    <w:rsid w:val="00CE2069"/>
    <w:rsid w:val="00CE5067"/>
    <w:rsid w:val="00CE56A4"/>
    <w:rsid w:val="00CF18AB"/>
    <w:rsid w:val="00CF2200"/>
    <w:rsid w:val="00CF2F6C"/>
    <w:rsid w:val="00CF32A4"/>
    <w:rsid w:val="00CF3B44"/>
    <w:rsid w:val="00CF4A04"/>
    <w:rsid w:val="00CF5356"/>
    <w:rsid w:val="00CF65AA"/>
    <w:rsid w:val="00CF6D54"/>
    <w:rsid w:val="00D00A54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06AA7"/>
    <w:rsid w:val="00D10D7A"/>
    <w:rsid w:val="00D1108F"/>
    <w:rsid w:val="00D11F86"/>
    <w:rsid w:val="00D137AC"/>
    <w:rsid w:val="00D14148"/>
    <w:rsid w:val="00D141AA"/>
    <w:rsid w:val="00D142E5"/>
    <w:rsid w:val="00D151B2"/>
    <w:rsid w:val="00D1563C"/>
    <w:rsid w:val="00D15AFD"/>
    <w:rsid w:val="00D17153"/>
    <w:rsid w:val="00D216C1"/>
    <w:rsid w:val="00D21992"/>
    <w:rsid w:val="00D21DE0"/>
    <w:rsid w:val="00D220CB"/>
    <w:rsid w:val="00D22E1D"/>
    <w:rsid w:val="00D2359A"/>
    <w:rsid w:val="00D2477F"/>
    <w:rsid w:val="00D250E1"/>
    <w:rsid w:val="00D251EB"/>
    <w:rsid w:val="00D26C4A"/>
    <w:rsid w:val="00D272C0"/>
    <w:rsid w:val="00D300DA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2EFD"/>
    <w:rsid w:val="00D43D2E"/>
    <w:rsid w:val="00D45DE1"/>
    <w:rsid w:val="00D4633C"/>
    <w:rsid w:val="00D4792F"/>
    <w:rsid w:val="00D47E4F"/>
    <w:rsid w:val="00D510D0"/>
    <w:rsid w:val="00D51122"/>
    <w:rsid w:val="00D520CD"/>
    <w:rsid w:val="00D530E7"/>
    <w:rsid w:val="00D54427"/>
    <w:rsid w:val="00D56370"/>
    <w:rsid w:val="00D56930"/>
    <w:rsid w:val="00D610EB"/>
    <w:rsid w:val="00D61A53"/>
    <w:rsid w:val="00D62419"/>
    <w:rsid w:val="00D62985"/>
    <w:rsid w:val="00D63228"/>
    <w:rsid w:val="00D63D7F"/>
    <w:rsid w:val="00D64276"/>
    <w:rsid w:val="00D648C2"/>
    <w:rsid w:val="00D64A73"/>
    <w:rsid w:val="00D654C3"/>
    <w:rsid w:val="00D658ED"/>
    <w:rsid w:val="00D66809"/>
    <w:rsid w:val="00D708EC"/>
    <w:rsid w:val="00D70A51"/>
    <w:rsid w:val="00D71F44"/>
    <w:rsid w:val="00D7417D"/>
    <w:rsid w:val="00D7498A"/>
    <w:rsid w:val="00D7534F"/>
    <w:rsid w:val="00D7540F"/>
    <w:rsid w:val="00D75D29"/>
    <w:rsid w:val="00D76BE5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584B"/>
    <w:rsid w:val="00D859A2"/>
    <w:rsid w:val="00D85E1F"/>
    <w:rsid w:val="00D85E3B"/>
    <w:rsid w:val="00D86A15"/>
    <w:rsid w:val="00D870AC"/>
    <w:rsid w:val="00D87B10"/>
    <w:rsid w:val="00D90C81"/>
    <w:rsid w:val="00D91163"/>
    <w:rsid w:val="00D92359"/>
    <w:rsid w:val="00D9268C"/>
    <w:rsid w:val="00D92F82"/>
    <w:rsid w:val="00D93E3C"/>
    <w:rsid w:val="00D9417E"/>
    <w:rsid w:val="00D94BDF"/>
    <w:rsid w:val="00D96661"/>
    <w:rsid w:val="00D973AB"/>
    <w:rsid w:val="00D97BA0"/>
    <w:rsid w:val="00DA0C5A"/>
    <w:rsid w:val="00DA1CC8"/>
    <w:rsid w:val="00DA23D7"/>
    <w:rsid w:val="00DA3992"/>
    <w:rsid w:val="00DA3B2D"/>
    <w:rsid w:val="00DA5B27"/>
    <w:rsid w:val="00DA5BBD"/>
    <w:rsid w:val="00DB0065"/>
    <w:rsid w:val="00DB3A09"/>
    <w:rsid w:val="00DB4FC9"/>
    <w:rsid w:val="00DB579D"/>
    <w:rsid w:val="00DB5E7E"/>
    <w:rsid w:val="00DB6D04"/>
    <w:rsid w:val="00DB7493"/>
    <w:rsid w:val="00DC2DCC"/>
    <w:rsid w:val="00DC37EE"/>
    <w:rsid w:val="00DC3D0C"/>
    <w:rsid w:val="00DC4699"/>
    <w:rsid w:val="00DC6AA6"/>
    <w:rsid w:val="00DC7882"/>
    <w:rsid w:val="00DD00B5"/>
    <w:rsid w:val="00DD332D"/>
    <w:rsid w:val="00DD346E"/>
    <w:rsid w:val="00DD6839"/>
    <w:rsid w:val="00DD7E4B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7123"/>
    <w:rsid w:val="00DF0995"/>
    <w:rsid w:val="00DF0FC7"/>
    <w:rsid w:val="00DF18BC"/>
    <w:rsid w:val="00DF2BB8"/>
    <w:rsid w:val="00DF77FD"/>
    <w:rsid w:val="00DF78DA"/>
    <w:rsid w:val="00E00270"/>
    <w:rsid w:val="00E0169A"/>
    <w:rsid w:val="00E04238"/>
    <w:rsid w:val="00E0426C"/>
    <w:rsid w:val="00E0479D"/>
    <w:rsid w:val="00E04AD1"/>
    <w:rsid w:val="00E04ED6"/>
    <w:rsid w:val="00E06DCE"/>
    <w:rsid w:val="00E113CB"/>
    <w:rsid w:val="00E122A6"/>
    <w:rsid w:val="00E12A05"/>
    <w:rsid w:val="00E14F11"/>
    <w:rsid w:val="00E15540"/>
    <w:rsid w:val="00E158BC"/>
    <w:rsid w:val="00E1792C"/>
    <w:rsid w:val="00E20107"/>
    <w:rsid w:val="00E20661"/>
    <w:rsid w:val="00E20B63"/>
    <w:rsid w:val="00E21BBF"/>
    <w:rsid w:val="00E23551"/>
    <w:rsid w:val="00E25565"/>
    <w:rsid w:val="00E2767B"/>
    <w:rsid w:val="00E30B41"/>
    <w:rsid w:val="00E3143E"/>
    <w:rsid w:val="00E319E3"/>
    <w:rsid w:val="00E323DB"/>
    <w:rsid w:val="00E3253F"/>
    <w:rsid w:val="00E33DA0"/>
    <w:rsid w:val="00E34313"/>
    <w:rsid w:val="00E34FBA"/>
    <w:rsid w:val="00E3620C"/>
    <w:rsid w:val="00E37734"/>
    <w:rsid w:val="00E40087"/>
    <w:rsid w:val="00E4011C"/>
    <w:rsid w:val="00E40505"/>
    <w:rsid w:val="00E4241B"/>
    <w:rsid w:val="00E45065"/>
    <w:rsid w:val="00E463AC"/>
    <w:rsid w:val="00E46C2D"/>
    <w:rsid w:val="00E4755C"/>
    <w:rsid w:val="00E47605"/>
    <w:rsid w:val="00E50B23"/>
    <w:rsid w:val="00E50C34"/>
    <w:rsid w:val="00E514BF"/>
    <w:rsid w:val="00E515E5"/>
    <w:rsid w:val="00E52E92"/>
    <w:rsid w:val="00E52F6C"/>
    <w:rsid w:val="00E54F96"/>
    <w:rsid w:val="00E55489"/>
    <w:rsid w:val="00E55B18"/>
    <w:rsid w:val="00E560A8"/>
    <w:rsid w:val="00E56883"/>
    <w:rsid w:val="00E6023A"/>
    <w:rsid w:val="00E609ED"/>
    <w:rsid w:val="00E61536"/>
    <w:rsid w:val="00E61636"/>
    <w:rsid w:val="00E61964"/>
    <w:rsid w:val="00E64BE5"/>
    <w:rsid w:val="00E6549F"/>
    <w:rsid w:val="00E65CBD"/>
    <w:rsid w:val="00E676A6"/>
    <w:rsid w:val="00E67D6A"/>
    <w:rsid w:val="00E70411"/>
    <w:rsid w:val="00E7114B"/>
    <w:rsid w:val="00E7505D"/>
    <w:rsid w:val="00E75F79"/>
    <w:rsid w:val="00E7766F"/>
    <w:rsid w:val="00E7791D"/>
    <w:rsid w:val="00E80A82"/>
    <w:rsid w:val="00E80C43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967C6"/>
    <w:rsid w:val="00EA05DB"/>
    <w:rsid w:val="00EA063E"/>
    <w:rsid w:val="00EA0DAE"/>
    <w:rsid w:val="00EA1E32"/>
    <w:rsid w:val="00EA49AB"/>
    <w:rsid w:val="00EA4BD3"/>
    <w:rsid w:val="00EA79D8"/>
    <w:rsid w:val="00EA7BCD"/>
    <w:rsid w:val="00EB0F9A"/>
    <w:rsid w:val="00EB1401"/>
    <w:rsid w:val="00EB16DF"/>
    <w:rsid w:val="00EB1B93"/>
    <w:rsid w:val="00EB23A6"/>
    <w:rsid w:val="00EB4127"/>
    <w:rsid w:val="00EB4229"/>
    <w:rsid w:val="00EB4CEB"/>
    <w:rsid w:val="00EB50F4"/>
    <w:rsid w:val="00EB570F"/>
    <w:rsid w:val="00EB5ED5"/>
    <w:rsid w:val="00EB627B"/>
    <w:rsid w:val="00EB6B67"/>
    <w:rsid w:val="00EC2789"/>
    <w:rsid w:val="00EC2AE6"/>
    <w:rsid w:val="00EC2BB6"/>
    <w:rsid w:val="00EC4337"/>
    <w:rsid w:val="00EC501E"/>
    <w:rsid w:val="00ED0386"/>
    <w:rsid w:val="00ED077C"/>
    <w:rsid w:val="00ED1EC1"/>
    <w:rsid w:val="00ED2757"/>
    <w:rsid w:val="00ED38F5"/>
    <w:rsid w:val="00ED47EC"/>
    <w:rsid w:val="00ED5514"/>
    <w:rsid w:val="00ED5798"/>
    <w:rsid w:val="00EE2D2B"/>
    <w:rsid w:val="00EE3828"/>
    <w:rsid w:val="00EE3E93"/>
    <w:rsid w:val="00EE4A49"/>
    <w:rsid w:val="00EE4FDE"/>
    <w:rsid w:val="00EE6B98"/>
    <w:rsid w:val="00EE7C14"/>
    <w:rsid w:val="00EF0685"/>
    <w:rsid w:val="00EF18D1"/>
    <w:rsid w:val="00EF1C76"/>
    <w:rsid w:val="00EF341F"/>
    <w:rsid w:val="00EF5110"/>
    <w:rsid w:val="00EF5F34"/>
    <w:rsid w:val="00EF6528"/>
    <w:rsid w:val="00EF69CE"/>
    <w:rsid w:val="00EF6CFE"/>
    <w:rsid w:val="00EF6F73"/>
    <w:rsid w:val="00F036DF"/>
    <w:rsid w:val="00F04554"/>
    <w:rsid w:val="00F05769"/>
    <w:rsid w:val="00F05827"/>
    <w:rsid w:val="00F060C3"/>
    <w:rsid w:val="00F07ED7"/>
    <w:rsid w:val="00F100E1"/>
    <w:rsid w:val="00F1027E"/>
    <w:rsid w:val="00F11E92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2323E"/>
    <w:rsid w:val="00F233EF"/>
    <w:rsid w:val="00F23BFB"/>
    <w:rsid w:val="00F252EC"/>
    <w:rsid w:val="00F2590D"/>
    <w:rsid w:val="00F2740E"/>
    <w:rsid w:val="00F27905"/>
    <w:rsid w:val="00F30212"/>
    <w:rsid w:val="00F30341"/>
    <w:rsid w:val="00F33481"/>
    <w:rsid w:val="00F33612"/>
    <w:rsid w:val="00F3508B"/>
    <w:rsid w:val="00F359E7"/>
    <w:rsid w:val="00F36B9E"/>
    <w:rsid w:val="00F3797E"/>
    <w:rsid w:val="00F37AFE"/>
    <w:rsid w:val="00F405EF"/>
    <w:rsid w:val="00F40B75"/>
    <w:rsid w:val="00F40C65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3EA6"/>
    <w:rsid w:val="00F55797"/>
    <w:rsid w:val="00F55CD3"/>
    <w:rsid w:val="00F55F50"/>
    <w:rsid w:val="00F56517"/>
    <w:rsid w:val="00F56549"/>
    <w:rsid w:val="00F56567"/>
    <w:rsid w:val="00F56674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CDA"/>
    <w:rsid w:val="00F76248"/>
    <w:rsid w:val="00F76D6A"/>
    <w:rsid w:val="00F823F3"/>
    <w:rsid w:val="00F8553B"/>
    <w:rsid w:val="00F874CF"/>
    <w:rsid w:val="00F87F17"/>
    <w:rsid w:val="00F93978"/>
    <w:rsid w:val="00F93BBA"/>
    <w:rsid w:val="00F941B3"/>
    <w:rsid w:val="00F94860"/>
    <w:rsid w:val="00F95D61"/>
    <w:rsid w:val="00FA093A"/>
    <w:rsid w:val="00FA1B72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B225B"/>
    <w:rsid w:val="00FB2B0A"/>
    <w:rsid w:val="00FB340E"/>
    <w:rsid w:val="00FB35E3"/>
    <w:rsid w:val="00FB3E28"/>
    <w:rsid w:val="00FB4E84"/>
    <w:rsid w:val="00FB593E"/>
    <w:rsid w:val="00FB6936"/>
    <w:rsid w:val="00FB76CE"/>
    <w:rsid w:val="00FB7EAF"/>
    <w:rsid w:val="00FC379A"/>
    <w:rsid w:val="00FC467E"/>
    <w:rsid w:val="00FC58E1"/>
    <w:rsid w:val="00FC68D1"/>
    <w:rsid w:val="00FC7B5B"/>
    <w:rsid w:val="00FD11E4"/>
    <w:rsid w:val="00FD175A"/>
    <w:rsid w:val="00FD1FE0"/>
    <w:rsid w:val="00FD25B1"/>
    <w:rsid w:val="00FD336D"/>
    <w:rsid w:val="00FD3C72"/>
    <w:rsid w:val="00FD4D76"/>
    <w:rsid w:val="00FD62ED"/>
    <w:rsid w:val="00FD7B75"/>
    <w:rsid w:val="00FE0F4C"/>
    <w:rsid w:val="00FE13B6"/>
    <w:rsid w:val="00FE29DA"/>
    <w:rsid w:val="00FE2C7A"/>
    <w:rsid w:val="00FE445E"/>
    <w:rsid w:val="00FE7101"/>
    <w:rsid w:val="00FF09A6"/>
    <w:rsid w:val="00FF10A0"/>
    <w:rsid w:val="00FF1428"/>
    <w:rsid w:val="00FF299F"/>
    <w:rsid w:val="00FF2CA3"/>
    <w:rsid w:val="00FF7BDE"/>
    <w:rsid w:val="00FF7EEE"/>
    <w:rsid w:val="00FF7F7E"/>
    <w:rsid w:val="0125CF66"/>
    <w:rsid w:val="012A0F13"/>
    <w:rsid w:val="012C4665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ED39E"/>
    <w:rsid w:val="02F6CB70"/>
    <w:rsid w:val="02F84183"/>
    <w:rsid w:val="02FFD836"/>
    <w:rsid w:val="030E6AC0"/>
    <w:rsid w:val="033CEBA0"/>
    <w:rsid w:val="0354C1D3"/>
    <w:rsid w:val="0369E8F5"/>
    <w:rsid w:val="0386194D"/>
    <w:rsid w:val="038D996E"/>
    <w:rsid w:val="03B43CED"/>
    <w:rsid w:val="03D515E1"/>
    <w:rsid w:val="03FA93BB"/>
    <w:rsid w:val="03FF3667"/>
    <w:rsid w:val="0438674A"/>
    <w:rsid w:val="04570FED"/>
    <w:rsid w:val="0477DEFC"/>
    <w:rsid w:val="049FE38B"/>
    <w:rsid w:val="04BA0A17"/>
    <w:rsid w:val="04BD5C65"/>
    <w:rsid w:val="050598D3"/>
    <w:rsid w:val="0508B057"/>
    <w:rsid w:val="050E5B74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DE02ED"/>
    <w:rsid w:val="08E6B938"/>
    <w:rsid w:val="08EAD7E5"/>
    <w:rsid w:val="093C01E7"/>
    <w:rsid w:val="0947E772"/>
    <w:rsid w:val="09722C63"/>
    <w:rsid w:val="0979B6ED"/>
    <w:rsid w:val="099CE4A8"/>
    <w:rsid w:val="09ABFE59"/>
    <w:rsid w:val="09AC4E7E"/>
    <w:rsid w:val="09B487DE"/>
    <w:rsid w:val="09EE91AA"/>
    <w:rsid w:val="0A0FC19C"/>
    <w:rsid w:val="0A138B2D"/>
    <w:rsid w:val="0A1541E2"/>
    <w:rsid w:val="0A49A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8F2ADB"/>
    <w:rsid w:val="0EA29823"/>
    <w:rsid w:val="0ED0E869"/>
    <w:rsid w:val="0EEF5E74"/>
    <w:rsid w:val="0EFC1B5A"/>
    <w:rsid w:val="0F89C125"/>
    <w:rsid w:val="0FC02D93"/>
    <w:rsid w:val="0FC2AFAE"/>
    <w:rsid w:val="0FCCECCA"/>
    <w:rsid w:val="0FCD416D"/>
    <w:rsid w:val="0FCEC6B0"/>
    <w:rsid w:val="0FF9455B"/>
    <w:rsid w:val="107F9499"/>
    <w:rsid w:val="1080A7AB"/>
    <w:rsid w:val="1092EC01"/>
    <w:rsid w:val="109EC200"/>
    <w:rsid w:val="10A50E8B"/>
    <w:rsid w:val="10CCC593"/>
    <w:rsid w:val="10E84A6E"/>
    <w:rsid w:val="10F71389"/>
    <w:rsid w:val="1103F980"/>
    <w:rsid w:val="11594945"/>
    <w:rsid w:val="1189E467"/>
    <w:rsid w:val="1191C54E"/>
    <w:rsid w:val="1198192D"/>
    <w:rsid w:val="11E6111D"/>
    <w:rsid w:val="11EE16D5"/>
    <w:rsid w:val="121474AC"/>
    <w:rsid w:val="12195E25"/>
    <w:rsid w:val="122EFA59"/>
    <w:rsid w:val="12694DB7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3F024F6"/>
    <w:rsid w:val="141EFD8D"/>
    <w:rsid w:val="144EEB0C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618ADDD"/>
    <w:rsid w:val="161AC102"/>
    <w:rsid w:val="165DB006"/>
    <w:rsid w:val="168747BB"/>
    <w:rsid w:val="16A69C8B"/>
    <w:rsid w:val="16BCE991"/>
    <w:rsid w:val="16C2A738"/>
    <w:rsid w:val="16C58723"/>
    <w:rsid w:val="16C76BFF"/>
    <w:rsid w:val="16D410AA"/>
    <w:rsid w:val="17244A7E"/>
    <w:rsid w:val="1725E964"/>
    <w:rsid w:val="17374AC7"/>
    <w:rsid w:val="173932AB"/>
    <w:rsid w:val="173BEA13"/>
    <w:rsid w:val="178C9953"/>
    <w:rsid w:val="1799129B"/>
    <w:rsid w:val="17A84891"/>
    <w:rsid w:val="17B729FC"/>
    <w:rsid w:val="17B9DE61"/>
    <w:rsid w:val="17D4B020"/>
    <w:rsid w:val="17D6CF6B"/>
    <w:rsid w:val="17E4690B"/>
    <w:rsid w:val="17E5127F"/>
    <w:rsid w:val="180A41BE"/>
    <w:rsid w:val="180EF890"/>
    <w:rsid w:val="18205C96"/>
    <w:rsid w:val="18329550"/>
    <w:rsid w:val="18332E58"/>
    <w:rsid w:val="18602D73"/>
    <w:rsid w:val="18788E7D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D8E236"/>
    <w:rsid w:val="1C13AC0C"/>
    <w:rsid w:val="1C1BFB31"/>
    <w:rsid w:val="1C488AFC"/>
    <w:rsid w:val="1C766F8E"/>
    <w:rsid w:val="1CE04CEB"/>
    <w:rsid w:val="1CE0C536"/>
    <w:rsid w:val="1CFE5C40"/>
    <w:rsid w:val="1D204A5B"/>
    <w:rsid w:val="1D2E8CE2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B1AE10"/>
    <w:rsid w:val="20C90426"/>
    <w:rsid w:val="20CF0AE4"/>
    <w:rsid w:val="20F2F29D"/>
    <w:rsid w:val="21138C59"/>
    <w:rsid w:val="214911F4"/>
    <w:rsid w:val="2158508C"/>
    <w:rsid w:val="21673737"/>
    <w:rsid w:val="218F33CE"/>
    <w:rsid w:val="21989471"/>
    <w:rsid w:val="21BF767E"/>
    <w:rsid w:val="21D326C6"/>
    <w:rsid w:val="21F81374"/>
    <w:rsid w:val="22232ADA"/>
    <w:rsid w:val="222D68E0"/>
    <w:rsid w:val="224C87BF"/>
    <w:rsid w:val="2253D807"/>
    <w:rsid w:val="225C3FF4"/>
    <w:rsid w:val="225E344E"/>
    <w:rsid w:val="227EEEF5"/>
    <w:rsid w:val="2281BD6E"/>
    <w:rsid w:val="22D7563C"/>
    <w:rsid w:val="22F98682"/>
    <w:rsid w:val="2321CF11"/>
    <w:rsid w:val="2354E42D"/>
    <w:rsid w:val="2393333D"/>
    <w:rsid w:val="2398519D"/>
    <w:rsid w:val="23CFE9F8"/>
    <w:rsid w:val="23DD51E3"/>
    <w:rsid w:val="23FEA505"/>
    <w:rsid w:val="2407F8D2"/>
    <w:rsid w:val="24144123"/>
    <w:rsid w:val="245E55E8"/>
    <w:rsid w:val="2476B8DD"/>
    <w:rsid w:val="24A60771"/>
    <w:rsid w:val="24C183C5"/>
    <w:rsid w:val="24F2E153"/>
    <w:rsid w:val="25102BBA"/>
    <w:rsid w:val="2554DAFC"/>
    <w:rsid w:val="255A5547"/>
    <w:rsid w:val="25CB6321"/>
    <w:rsid w:val="25DD7E93"/>
    <w:rsid w:val="25F5B80D"/>
    <w:rsid w:val="2603890B"/>
    <w:rsid w:val="260E0E93"/>
    <w:rsid w:val="263F108B"/>
    <w:rsid w:val="26696EAD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915855"/>
    <w:rsid w:val="29A9E109"/>
    <w:rsid w:val="29BC5F30"/>
    <w:rsid w:val="29E10C85"/>
    <w:rsid w:val="29FC9ACD"/>
    <w:rsid w:val="2A279B5F"/>
    <w:rsid w:val="2A65058D"/>
    <w:rsid w:val="2A68C3B0"/>
    <w:rsid w:val="2A6EAF1A"/>
    <w:rsid w:val="2A80C565"/>
    <w:rsid w:val="2AA9A6FD"/>
    <w:rsid w:val="2AAED54D"/>
    <w:rsid w:val="2AB93C05"/>
    <w:rsid w:val="2AD2DEAB"/>
    <w:rsid w:val="2AD63272"/>
    <w:rsid w:val="2AF10F68"/>
    <w:rsid w:val="2AF990F1"/>
    <w:rsid w:val="2B002D20"/>
    <w:rsid w:val="2B0EC79E"/>
    <w:rsid w:val="2B100384"/>
    <w:rsid w:val="2B113F44"/>
    <w:rsid w:val="2B1332F2"/>
    <w:rsid w:val="2B2FCEEB"/>
    <w:rsid w:val="2B6B48F6"/>
    <w:rsid w:val="2B79D0BF"/>
    <w:rsid w:val="2B7C4DA4"/>
    <w:rsid w:val="2B9099CD"/>
    <w:rsid w:val="2B985258"/>
    <w:rsid w:val="2BBECD2A"/>
    <w:rsid w:val="2BD21231"/>
    <w:rsid w:val="2BFB5D7A"/>
    <w:rsid w:val="2C4043D4"/>
    <w:rsid w:val="2C870B05"/>
    <w:rsid w:val="2CC1C5C7"/>
    <w:rsid w:val="2CF0FA24"/>
    <w:rsid w:val="2D4B75A0"/>
    <w:rsid w:val="2D501BC2"/>
    <w:rsid w:val="2D8C87BE"/>
    <w:rsid w:val="2DA799C7"/>
    <w:rsid w:val="2DAAB0C0"/>
    <w:rsid w:val="2DE587B9"/>
    <w:rsid w:val="2E2504FC"/>
    <w:rsid w:val="2E48AA8D"/>
    <w:rsid w:val="2E5FD82F"/>
    <w:rsid w:val="2E8AA125"/>
    <w:rsid w:val="2E8D6780"/>
    <w:rsid w:val="2EBC35A6"/>
    <w:rsid w:val="2EE53315"/>
    <w:rsid w:val="2F08CD6F"/>
    <w:rsid w:val="2F327A04"/>
    <w:rsid w:val="2F45E76A"/>
    <w:rsid w:val="2F5F2220"/>
    <w:rsid w:val="2F6A1AA7"/>
    <w:rsid w:val="2F7CD6B6"/>
    <w:rsid w:val="2FC00B57"/>
    <w:rsid w:val="2FC7D8C1"/>
    <w:rsid w:val="2FE68280"/>
    <w:rsid w:val="2FFBFA34"/>
    <w:rsid w:val="301751B5"/>
    <w:rsid w:val="301BFC94"/>
    <w:rsid w:val="304F1AE5"/>
    <w:rsid w:val="30A3CDF3"/>
    <w:rsid w:val="30CCF78D"/>
    <w:rsid w:val="30EA9E70"/>
    <w:rsid w:val="30FF5099"/>
    <w:rsid w:val="311EDDE3"/>
    <w:rsid w:val="31284477"/>
    <w:rsid w:val="313D7C61"/>
    <w:rsid w:val="31483D5E"/>
    <w:rsid w:val="3160B214"/>
    <w:rsid w:val="3184D74F"/>
    <w:rsid w:val="3184EF09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B69E2B"/>
    <w:rsid w:val="32C43BB1"/>
    <w:rsid w:val="32F69776"/>
    <w:rsid w:val="330DA671"/>
    <w:rsid w:val="331B1B9B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262D33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E87D61"/>
    <w:rsid w:val="39F6FAB3"/>
    <w:rsid w:val="3A342865"/>
    <w:rsid w:val="3A4BC58F"/>
    <w:rsid w:val="3A52B9C1"/>
    <w:rsid w:val="3A7BE906"/>
    <w:rsid w:val="3AB4A4BF"/>
    <w:rsid w:val="3AD517A8"/>
    <w:rsid w:val="3AFFA7CF"/>
    <w:rsid w:val="3B00C3E5"/>
    <w:rsid w:val="3B06FB91"/>
    <w:rsid w:val="3B07EF09"/>
    <w:rsid w:val="3B1872F3"/>
    <w:rsid w:val="3B32576B"/>
    <w:rsid w:val="3B3496C3"/>
    <w:rsid w:val="3B3D001C"/>
    <w:rsid w:val="3B4EF941"/>
    <w:rsid w:val="3B8DF634"/>
    <w:rsid w:val="3C3AACE4"/>
    <w:rsid w:val="3C78691C"/>
    <w:rsid w:val="3C7C7608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844CAD"/>
    <w:rsid w:val="3EA9DFDE"/>
    <w:rsid w:val="3EB47291"/>
    <w:rsid w:val="3EBC46BE"/>
    <w:rsid w:val="3EC4AA17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64530"/>
    <w:rsid w:val="40582BFB"/>
    <w:rsid w:val="40773FE8"/>
    <w:rsid w:val="407801DC"/>
    <w:rsid w:val="408938D0"/>
    <w:rsid w:val="408D674C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A1CD5"/>
    <w:rsid w:val="45DA6922"/>
    <w:rsid w:val="45EE89B2"/>
    <w:rsid w:val="460FFB07"/>
    <w:rsid w:val="46390056"/>
    <w:rsid w:val="46706500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8EAFC2"/>
    <w:rsid w:val="48C583B4"/>
    <w:rsid w:val="48FCFB0C"/>
    <w:rsid w:val="4906A5D2"/>
    <w:rsid w:val="49416BA6"/>
    <w:rsid w:val="4952728A"/>
    <w:rsid w:val="49A57CF4"/>
    <w:rsid w:val="49C23E5F"/>
    <w:rsid w:val="49C320D8"/>
    <w:rsid w:val="49CEEF40"/>
    <w:rsid w:val="49E12F16"/>
    <w:rsid w:val="49FB7EFF"/>
    <w:rsid w:val="4A15A1D0"/>
    <w:rsid w:val="4A173418"/>
    <w:rsid w:val="4A3FEAB4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AEFD2D3"/>
    <w:rsid w:val="4B2D8C6D"/>
    <w:rsid w:val="4B45A022"/>
    <w:rsid w:val="4B8B630B"/>
    <w:rsid w:val="4B8EB516"/>
    <w:rsid w:val="4B978A70"/>
    <w:rsid w:val="4B9F6A43"/>
    <w:rsid w:val="4BA41C84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E156675"/>
    <w:rsid w:val="4E3405E5"/>
    <w:rsid w:val="4E3583C5"/>
    <w:rsid w:val="4E8053D2"/>
    <w:rsid w:val="4E851330"/>
    <w:rsid w:val="4EAC1396"/>
    <w:rsid w:val="4EC50B6D"/>
    <w:rsid w:val="4EEA3369"/>
    <w:rsid w:val="4EF83F01"/>
    <w:rsid w:val="4F3A02AB"/>
    <w:rsid w:val="4F6C5CFE"/>
    <w:rsid w:val="4F8F8EA2"/>
    <w:rsid w:val="4F92304D"/>
    <w:rsid w:val="4FB1E38D"/>
    <w:rsid w:val="4FC822D5"/>
    <w:rsid w:val="4FDD785E"/>
    <w:rsid w:val="4FF38013"/>
    <w:rsid w:val="4FFA504D"/>
    <w:rsid w:val="502C8BAE"/>
    <w:rsid w:val="502C9D9A"/>
    <w:rsid w:val="5032E7C6"/>
    <w:rsid w:val="50636B4A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44C89C"/>
    <w:rsid w:val="54E43A20"/>
    <w:rsid w:val="552043A9"/>
    <w:rsid w:val="553251B3"/>
    <w:rsid w:val="5553D2A2"/>
    <w:rsid w:val="5574C32D"/>
    <w:rsid w:val="55767CC9"/>
    <w:rsid w:val="5583CA0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82B3BC"/>
    <w:rsid w:val="568C0C9D"/>
    <w:rsid w:val="56BE2408"/>
    <w:rsid w:val="56FE1FC9"/>
    <w:rsid w:val="570856F0"/>
    <w:rsid w:val="5714DAC7"/>
    <w:rsid w:val="57344B5C"/>
    <w:rsid w:val="57353E36"/>
    <w:rsid w:val="574414F5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858D19"/>
    <w:rsid w:val="58902913"/>
    <w:rsid w:val="58987ED2"/>
    <w:rsid w:val="58A9DCB0"/>
    <w:rsid w:val="58CE2823"/>
    <w:rsid w:val="58EDCC39"/>
    <w:rsid w:val="58F21E67"/>
    <w:rsid w:val="5919E3F6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9645AC"/>
    <w:rsid w:val="5AE010BA"/>
    <w:rsid w:val="5AE2AD4D"/>
    <w:rsid w:val="5B00FCA6"/>
    <w:rsid w:val="5B10A5F5"/>
    <w:rsid w:val="5B25AF92"/>
    <w:rsid w:val="5B591654"/>
    <w:rsid w:val="5B68304A"/>
    <w:rsid w:val="5B791899"/>
    <w:rsid w:val="5B7A4E47"/>
    <w:rsid w:val="5BAF34A7"/>
    <w:rsid w:val="5BB5893A"/>
    <w:rsid w:val="5BCA974E"/>
    <w:rsid w:val="5BE12898"/>
    <w:rsid w:val="5BED5B21"/>
    <w:rsid w:val="5C69A919"/>
    <w:rsid w:val="5C8DF884"/>
    <w:rsid w:val="5CA272F9"/>
    <w:rsid w:val="5CA59DCB"/>
    <w:rsid w:val="5CBA0BCC"/>
    <w:rsid w:val="5CC8E143"/>
    <w:rsid w:val="5CCC53A2"/>
    <w:rsid w:val="5CD267BA"/>
    <w:rsid w:val="5CDCF948"/>
    <w:rsid w:val="5CE21CA4"/>
    <w:rsid w:val="5CE38F55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BB502"/>
    <w:rsid w:val="5EC1DFF5"/>
    <w:rsid w:val="5EEECBAF"/>
    <w:rsid w:val="5F12BE88"/>
    <w:rsid w:val="5F3AE6D2"/>
    <w:rsid w:val="5F64F51F"/>
    <w:rsid w:val="5F67A963"/>
    <w:rsid w:val="5F77ECD2"/>
    <w:rsid w:val="5FD5324A"/>
    <w:rsid w:val="5FF268F6"/>
    <w:rsid w:val="600C6D03"/>
    <w:rsid w:val="60142E76"/>
    <w:rsid w:val="60228BCB"/>
    <w:rsid w:val="60248234"/>
    <w:rsid w:val="603E181B"/>
    <w:rsid w:val="6041B988"/>
    <w:rsid w:val="6055AD0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1EEA5DF"/>
    <w:rsid w:val="6213FA54"/>
    <w:rsid w:val="622717B3"/>
    <w:rsid w:val="628A96EC"/>
    <w:rsid w:val="62B425AF"/>
    <w:rsid w:val="62B99658"/>
    <w:rsid w:val="62BB87D7"/>
    <w:rsid w:val="62CDCF95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41A4647"/>
    <w:rsid w:val="6452B9DF"/>
    <w:rsid w:val="6479FA09"/>
    <w:rsid w:val="64F65A24"/>
    <w:rsid w:val="652CEA06"/>
    <w:rsid w:val="65369AF2"/>
    <w:rsid w:val="653BCFC1"/>
    <w:rsid w:val="65E05AFE"/>
    <w:rsid w:val="65E9AD26"/>
    <w:rsid w:val="6610EF61"/>
    <w:rsid w:val="661601C1"/>
    <w:rsid w:val="66445E8D"/>
    <w:rsid w:val="66813A7F"/>
    <w:rsid w:val="669A289B"/>
    <w:rsid w:val="66AAFF7E"/>
    <w:rsid w:val="66DD026B"/>
    <w:rsid w:val="66EEFC6C"/>
    <w:rsid w:val="67242B23"/>
    <w:rsid w:val="6740551C"/>
    <w:rsid w:val="6755F433"/>
    <w:rsid w:val="675761FB"/>
    <w:rsid w:val="675F8157"/>
    <w:rsid w:val="676CB40B"/>
    <w:rsid w:val="67A6AFD1"/>
    <w:rsid w:val="67C820BF"/>
    <w:rsid w:val="67D31870"/>
    <w:rsid w:val="67E3C653"/>
    <w:rsid w:val="68376DB9"/>
    <w:rsid w:val="686A2920"/>
    <w:rsid w:val="687E35C1"/>
    <w:rsid w:val="68899BBF"/>
    <w:rsid w:val="68AE6DA0"/>
    <w:rsid w:val="68CF9DB1"/>
    <w:rsid w:val="69102B3B"/>
    <w:rsid w:val="69542ACB"/>
    <w:rsid w:val="69BDF4B9"/>
    <w:rsid w:val="69C3D45C"/>
    <w:rsid w:val="69D007DE"/>
    <w:rsid w:val="69F54B97"/>
    <w:rsid w:val="69FC3D08"/>
    <w:rsid w:val="6A12BA1D"/>
    <w:rsid w:val="6A6D5CBA"/>
    <w:rsid w:val="6A8FC6B8"/>
    <w:rsid w:val="6AB78E28"/>
    <w:rsid w:val="6ABB100A"/>
    <w:rsid w:val="6AC00A69"/>
    <w:rsid w:val="6ACBF306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C6319E"/>
    <w:rsid w:val="6C688BBC"/>
    <w:rsid w:val="6C997B6A"/>
    <w:rsid w:val="6CD4E2F8"/>
    <w:rsid w:val="6CDB31DE"/>
    <w:rsid w:val="6D69B17D"/>
    <w:rsid w:val="6D6D34AE"/>
    <w:rsid w:val="6DB1B98C"/>
    <w:rsid w:val="6DBA4FF0"/>
    <w:rsid w:val="6DC075B3"/>
    <w:rsid w:val="6DC17813"/>
    <w:rsid w:val="6DC506B0"/>
    <w:rsid w:val="6DC91DDE"/>
    <w:rsid w:val="6DD859BE"/>
    <w:rsid w:val="6E144F54"/>
    <w:rsid w:val="6E2B0FBC"/>
    <w:rsid w:val="6E96CA81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78CC5D"/>
    <w:rsid w:val="6F983B72"/>
    <w:rsid w:val="6FBBA31D"/>
    <w:rsid w:val="6FC46236"/>
    <w:rsid w:val="6FF91C08"/>
    <w:rsid w:val="7028B5A6"/>
    <w:rsid w:val="702ABBFF"/>
    <w:rsid w:val="703E8B8B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24F2C"/>
    <w:rsid w:val="718E84C5"/>
    <w:rsid w:val="71B7609F"/>
    <w:rsid w:val="71D559F9"/>
    <w:rsid w:val="720BD6C8"/>
    <w:rsid w:val="72295DD9"/>
    <w:rsid w:val="723C7814"/>
    <w:rsid w:val="725CC1D6"/>
    <w:rsid w:val="72F099A0"/>
    <w:rsid w:val="73047DE1"/>
    <w:rsid w:val="73070015"/>
    <w:rsid w:val="731EB202"/>
    <w:rsid w:val="733F125F"/>
    <w:rsid w:val="73783DDD"/>
    <w:rsid w:val="737B9007"/>
    <w:rsid w:val="7389DB86"/>
    <w:rsid w:val="738D1ACE"/>
    <w:rsid w:val="73A96657"/>
    <w:rsid w:val="73D4CA9C"/>
    <w:rsid w:val="73EB15CE"/>
    <w:rsid w:val="73FE3989"/>
    <w:rsid w:val="7401E414"/>
    <w:rsid w:val="7415E546"/>
    <w:rsid w:val="7420F905"/>
    <w:rsid w:val="7453DE64"/>
    <w:rsid w:val="745ADC7B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178C18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568C83"/>
    <w:rsid w:val="779CEA70"/>
    <w:rsid w:val="77A32935"/>
    <w:rsid w:val="77BC5229"/>
    <w:rsid w:val="77E4D767"/>
    <w:rsid w:val="7806BE33"/>
    <w:rsid w:val="78265FC7"/>
    <w:rsid w:val="7844B34F"/>
    <w:rsid w:val="78507083"/>
    <w:rsid w:val="78645991"/>
    <w:rsid w:val="7865C5BF"/>
    <w:rsid w:val="78706F1B"/>
    <w:rsid w:val="78845A81"/>
    <w:rsid w:val="78B23378"/>
    <w:rsid w:val="78F55359"/>
    <w:rsid w:val="79050BC8"/>
    <w:rsid w:val="790D39D9"/>
    <w:rsid w:val="7916C1AE"/>
    <w:rsid w:val="7941CEDB"/>
    <w:rsid w:val="796F2EFF"/>
    <w:rsid w:val="797C54BB"/>
    <w:rsid w:val="798467E7"/>
    <w:rsid w:val="79A557AC"/>
    <w:rsid w:val="79BC274B"/>
    <w:rsid w:val="79C3E502"/>
    <w:rsid w:val="79C4EBCB"/>
    <w:rsid w:val="79C5B6C2"/>
    <w:rsid w:val="79CB5367"/>
    <w:rsid w:val="79D1760F"/>
    <w:rsid w:val="79E4568B"/>
    <w:rsid w:val="7A31F7BA"/>
    <w:rsid w:val="7A35ABBA"/>
    <w:rsid w:val="7A7EAB1A"/>
    <w:rsid w:val="7A994991"/>
    <w:rsid w:val="7AA15CED"/>
    <w:rsid w:val="7AB23188"/>
    <w:rsid w:val="7B155DD7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AF365"/>
    <w:rsid w:val="7F4D7FE5"/>
    <w:rsid w:val="7F52D8E6"/>
    <w:rsid w:val="7FAF2CBC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4D562B1B-E9E9-4AFA-96EC-25BC3AFAD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7</Words>
  <Characters>2833</Characters>
  <Application>Microsoft Office Word</Application>
  <DocSecurity>0</DocSecurity>
  <Lines>23</Lines>
  <Paragraphs>6</Paragraphs>
  <ScaleCrop>false</ScaleCrop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47</cp:revision>
  <cp:lastPrinted>2020-06-16T15:09:00Z</cp:lastPrinted>
  <dcterms:created xsi:type="dcterms:W3CDTF">2020-10-20T02:31:00Z</dcterms:created>
  <dcterms:modified xsi:type="dcterms:W3CDTF">2020-10-23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